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1D853" w14:textId="77777777" w:rsidR="00747DB8" w:rsidRDefault="00D84CA6" w:rsidP="00116DE4">
      <w:pPr>
        <w:pStyle w:val="Title"/>
        <w:rPr>
          <w:sz w:val="22"/>
        </w:rPr>
      </w:pPr>
      <w:r>
        <w:rPr>
          <w:noProof/>
        </w:rPr>
        <w:drawing>
          <wp:inline distT="0" distB="0" distL="0" distR="0" wp14:anchorId="027E995F" wp14:editId="60E3A2D0">
            <wp:extent cx="1883410" cy="1421130"/>
            <wp:effectExtent l="0" t="0" r="2540" b="7620"/>
            <wp:docPr id="2" name="Picture 4" descr="CF Logo with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F Logo with cap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410" cy="142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4CCD">
        <w:rPr>
          <w:sz w:val="22"/>
        </w:rPr>
        <w:t xml:space="preserve"> </w:t>
      </w:r>
    </w:p>
    <w:p w14:paraId="628DD6A7" w14:textId="17E9E639" w:rsidR="004B4CCD" w:rsidRPr="00F82B05" w:rsidRDefault="004B4CCD" w:rsidP="00116DE4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University Committee on Initial Educator Licensure</w:t>
      </w:r>
    </w:p>
    <w:p w14:paraId="76709EBB" w14:textId="14D2A7E4" w:rsidR="004B4CCD" w:rsidRPr="00F82B05" w:rsidRDefault="0060751B" w:rsidP="00116DE4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Minutes</w:t>
      </w:r>
    </w:p>
    <w:p w14:paraId="59865282" w14:textId="4B913225" w:rsidR="004B4CCD" w:rsidRPr="00F82B05" w:rsidRDefault="00573877" w:rsidP="00116DE4">
      <w:pPr>
        <w:pStyle w:val="Subtitle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January 1</w:t>
      </w:r>
      <w:r w:rsidR="00FC3CE0">
        <w:rPr>
          <w:rFonts w:asciiTheme="minorHAnsi" w:hAnsiTheme="minorHAnsi" w:cstheme="minorHAnsi"/>
          <w:szCs w:val="24"/>
        </w:rPr>
        <w:t>7</w:t>
      </w:r>
      <w:r w:rsidR="002262A7">
        <w:rPr>
          <w:rFonts w:asciiTheme="minorHAnsi" w:hAnsiTheme="minorHAnsi" w:cstheme="minorHAnsi"/>
          <w:szCs w:val="24"/>
        </w:rPr>
        <w:t>, 202</w:t>
      </w:r>
      <w:r w:rsidR="00815EE7">
        <w:rPr>
          <w:rFonts w:asciiTheme="minorHAnsi" w:hAnsiTheme="minorHAnsi" w:cstheme="minorHAnsi"/>
          <w:szCs w:val="24"/>
        </w:rPr>
        <w:t>4</w:t>
      </w:r>
    </w:p>
    <w:p w14:paraId="111838B2" w14:textId="129B4C74" w:rsidR="004B4CCD" w:rsidRPr="00F82B05" w:rsidRDefault="001B4117" w:rsidP="00116DE4">
      <w:pPr>
        <w:jc w:val="center"/>
        <w:rPr>
          <w:rFonts w:asciiTheme="minorHAnsi" w:hAnsiTheme="minorHAnsi" w:cstheme="minorHAnsi"/>
          <w:b/>
          <w:szCs w:val="24"/>
        </w:rPr>
      </w:pPr>
      <w:r w:rsidRPr="00F82B05">
        <w:rPr>
          <w:rFonts w:asciiTheme="minorHAnsi" w:hAnsiTheme="minorHAnsi" w:cstheme="minorHAnsi"/>
          <w:b/>
          <w:szCs w:val="24"/>
        </w:rPr>
        <w:t>Teams Meeting</w:t>
      </w:r>
    </w:p>
    <w:p w14:paraId="1D3A3AAD" w14:textId="7BACDBBE" w:rsidR="006C5E7F" w:rsidRPr="00F82B05" w:rsidRDefault="00F2053A" w:rsidP="008B3FA3">
      <w:pPr>
        <w:jc w:val="center"/>
        <w:rPr>
          <w:rFonts w:asciiTheme="minorHAnsi" w:hAnsiTheme="minorHAnsi" w:cstheme="minorHAnsi"/>
          <w:b/>
          <w:szCs w:val="24"/>
        </w:rPr>
      </w:pPr>
      <w:r w:rsidRPr="00F82B05">
        <w:rPr>
          <w:rFonts w:asciiTheme="minorHAnsi" w:hAnsiTheme="minorHAnsi" w:cstheme="minorHAnsi"/>
          <w:b/>
          <w:szCs w:val="24"/>
        </w:rPr>
        <w:t>1:00 – 3:00pm</w:t>
      </w:r>
    </w:p>
    <w:p w14:paraId="7F3781C4" w14:textId="77777777" w:rsidR="006C5BCB" w:rsidRPr="00F82B05" w:rsidRDefault="006C5BCB" w:rsidP="006C5BCB">
      <w:pPr>
        <w:pStyle w:val="NoSpacing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03149C2F" w14:textId="620FA26F" w:rsidR="00264951" w:rsidRPr="00F82B05" w:rsidRDefault="00264951" w:rsidP="00264951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Sub-Committee Meetings</w:t>
      </w:r>
      <w:r w:rsidR="00F3017E">
        <w:rPr>
          <w:rFonts w:asciiTheme="minorHAnsi" w:hAnsiTheme="minorHAnsi" w:cstheme="minorHAnsi"/>
          <w:sz w:val="24"/>
          <w:szCs w:val="24"/>
        </w:rPr>
        <w:t xml:space="preserve"> 1:00-1:45pm</w:t>
      </w:r>
    </w:p>
    <w:p w14:paraId="570746D6" w14:textId="77777777" w:rsidR="00097020" w:rsidRDefault="00097020" w:rsidP="00097020">
      <w:pPr>
        <w:pStyle w:val="NoSpacing"/>
        <w:numPr>
          <w:ilvl w:val="2"/>
          <w:numId w:val="1"/>
        </w:numPr>
        <w:ind w:left="1800"/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Assessment and Accreditation (</w:t>
      </w:r>
      <w:r>
        <w:rPr>
          <w:rFonts w:asciiTheme="minorHAnsi" w:hAnsiTheme="minorHAnsi" w:cstheme="minorHAnsi"/>
          <w:sz w:val="24"/>
          <w:szCs w:val="24"/>
        </w:rPr>
        <w:t>P. Fix</w:t>
      </w:r>
      <w:r w:rsidRPr="00F82B05">
        <w:rPr>
          <w:rFonts w:asciiTheme="minorHAnsi" w:hAnsiTheme="minorHAnsi" w:cstheme="minorHAnsi"/>
          <w:sz w:val="24"/>
          <w:szCs w:val="24"/>
        </w:rPr>
        <w:t>)</w:t>
      </w:r>
    </w:p>
    <w:p w14:paraId="4D35560F" w14:textId="77777777" w:rsidR="00097020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alition for Equity</w:t>
      </w:r>
    </w:p>
    <w:p w14:paraId="123360E2" w14:textId="77777777" w:rsidR="00097020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tudent Teaching Evaluation </w:t>
      </w:r>
    </w:p>
    <w:p w14:paraId="58187300" w14:textId="77777777" w:rsidR="00097020" w:rsidRDefault="00097020" w:rsidP="00097020">
      <w:pPr>
        <w:pStyle w:val="NoSpacing"/>
        <w:numPr>
          <w:ilvl w:val="4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for questions regarding domain 3</w:t>
      </w:r>
    </w:p>
    <w:p w14:paraId="3D00A9FB" w14:textId="77777777" w:rsidR="00097020" w:rsidRPr="00F82B05" w:rsidRDefault="00097020" w:rsidP="00097020">
      <w:pPr>
        <w:pStyle w:val="NoSpacing"/>
        <w:contextualSpacing/>
        <w:jc w:val="both"/>
        <w:outlineLvl w:val="0"/>
        <w:rPr>
          <w:rFonts w:asciiTheme="minorHAnsi" w:hAnsiTheme="minorHAnsi" w:cstheme="minorHAnsi"/>
          <w:sz w:val="24"/>
          <w:szCs w:val="24"/>
        </w:rPr>
      </w:pPr>
    </w:p>
    <w:p w14:paraId="5D85DA00" w14:textId="77777777" w:rsidR="00097020" w:rsidRDefault="00097020" w:rsidP="00097020">
      <w:pPr>
        <w:pStyle w:val="NoSpacing"/>
        <w:numPr>
          <w:ilvl w:val="2"/>
          <w:numId w:val="1"/>
        </w:numPr>
        <w:ind w:left="1800"/>
        <w:contextualSpacing/>
        <w:jc w:val="both"/>
        <w:outlineLvl w:val="0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Placements and Partnerships (</w:t>
      </w:r>
      <w:r>
        <w:rPr>
          <w:rFonts w:asciiTheme="minorHAnsi" w:hAnsiTheme="minorHAnsi" w:cstheme="minorHAnsi"/>
          <w:sz w:val="24"/>
          <w:szCs w:val="24"/>
        </w:rPr>
        <w:t>K. Gross</w:t>
      </w:r>
      <w:r w:rsidRPr="00F82B05">
        <w:rPr>
          <w:rFonts w:asciiTheme="minorHAnsi" w:hAnsiTheme="minorHAnsi" w:cstheme="minorHAnsi"/>
          <w:sz w:val="24"/>
          <w:szCs w:val="24"/>
        </w:rPr>
        <w:t>)</w:t>
      </w:r>
    </w:p>
    <w:p w14:paraId="73090757" w14:textId="77777777" w:rsidR="00097020" w:rsidRDefault="00097020" w:rsidP="00097020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brief regarding Student Teaching Orientation</w:t>
      </w:r>
    </w:p>
    <w:p w14:paraId="3C6B908A" w14:textId="77777777" w:rsidR="00097020" w:rsidRDefault="00097020" w:rsidP="00097020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Orientation prior to Term start – Candidates in schools prior to NIU classes start (Meeting with Antoinette and Legal)</w:t>
      </w:r>
    </w:p>
    <w:p w14:paraId="0594C265" w14:textId="77777777" w:rsidR="00097020" w:rsidRDefault="00097020" w:rsidP="00097020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of District Policies/Requirements to facilitate participation/collaboration in clinicals/student teaching</w:t>
      </w:r>
    </w:p>
    <w:p w14:paraId="36F26260" w14:textId="77777777" w:rsidR="00097020" w:rsidRDefault="00097020" w:rsidP="00097020">
      <w:pPr>
        <w:pStyle w:val="NoSpacing"/>
        <w:contextualSpacing/>
        <w:outlineLvl w:val="0"/>
        <w:rPr>
          <w:rFonts w:asciiTheme="minorHAnsi" w:hAnsiTheme="minorHAnsi" w:cstheme="minorHAnsi"/>
          <w:sz w:val="24"/>
          <w:szCs w:val="24"/>
        </w:rPr>
      </w:pPr>
    </w:p>
    <w:p w14:paraId="0BB4D3DF" w14:textId="77777777" w:rsidR="00097020" w:rsidRDefault="00097020" w:rsidP="00097020">
      <w:pPr>
        <w:pStyle w:val="NoSpacing"/>
        <w:numPr>
          <w:ilvl w:val="2"/>
          <w:numId w:val="1"/>
        </w:numPr>
        <w:ind w:left="1800"/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Curriculum, Policies, and Procedures </w:t>
      </w:r>
      <w:r>
        <w:rPr>
          <w:rFonts w:asciiTheme="minorHAnsi" w:hAnsiTheme="minorHAnsi" w:cstheme="minorHAnsi"/>
          <w:sz w:val="24"/>
          <w:szCs w:val="24"/>
        </w:rPr>
        <w:t>(R. Rupnow</w:t>
      </w:r>
      <w:r w:rsidRPr="00F82B05">
        <w:rPr>
          <w:rFonts w:asciiTheme="minorHAnsi" w:hAnsiTheme="minorHAnsi" w:cstheme="minorHAnsi"/>
          <w:sz w:val="24"/>
          <w:szCs w:val="24"/>
        </w:rPr>
        <w:t>)</w:t>
      </w:r>
    </w:p>
    <w:p w14:paraId="3330C111" w14:textId="77777777" w:rsidR="00097020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TL/IPES Standards-Review and provide programs with direction</w:t>
      </w:r>
    </w:p>
    <w:p w14:paraId="706B85B6" w14:textId="77777777" w:rsidR="00097020" w:rsidRDefault="00097020" w:rsidP="00097020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 responses from programs/departments for process/updates/feedback for process moving forward</w:t>
      </w:r>
    </w:p>
    <w:p w14:paraId="67F57D78" w14:textId="77777777" w:rsidR="00097020" w:rsidRPr="00F82B05" w:rsidRDefault="00097020" w:rsidP="00097020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4FDB433A" w14:textId="77777777" w:rsidR="00097020" w:rsidRDefault="00097020" w:rsidP="00097020">
      <w:pPr>
        <w:pStyle w:val="NoSpacing"/>
        <w:numPr>
          <w:ilvl w:val="2"/>
          <w:numId w:val="1"/>
        </w:numPr>
        <w:ind w:left="1800"/>
        <w:jc w:val="both"/>
        <w:rPr>
          <w:rFonts w:asciiTheme="minorHAnsi" w:hAnsiTheme="minorHAnsi" w:cstheme="minorHAnsi"/>
          <w:sz w:val="24"/>
          <w:szCs w:val="24"/>
        </w:rPr>
      </w:pPr>
      <w:bookmarkStart w:id="0" w:name="_Hlk161744552"/>
      <w:r w:rsidRPr="00F82B05">
        <w:rPr>
          <w:rFonts w:asciiTheme="minorHAnsi" w:hAnsiTheme="minorHAnsi" w:cstheme="minorHAnsi"/>
          <w:sz w:val="24"/>
          <w:szCs w:val="24"/>
        </w:rPr>
        <w:t>Diversity, Equity, and Inclusion (C. Taines)</w:t>
      </w:r>
    </w:p>
    <w:p w14:paraId="29AEF1B9" w14:textId="77777777" w:rsidR="00097020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velop a reporting structure regarding implementation/progress</w:t>
      </w:r>
    </w:p>
    <w:p w14:paraId="377BFE08" w14:textId="77777777" w:rsidR="00097020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vision of Process and resubmission to align with policy language</w:t>
      </w:r>
    </w:p>
    <w:p w14:paraId="2ACD38BF" w14:textId="77777777" w:rsidR="00097020" w:rsidRPr="00796A49" w:rsidRDefault="00097020" w:rsidP="00097020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ransportation Equity</w:t>
      </w:r>
    </w:p>
    <w:bookmarkEnd w:id="0"/>
    <w:p w14:paraId="1E06C7F0" w14:textId="77777777" w:rsidR="00097020" w:rsidRPr="00F82B05" w:rsidRDefault="00097020" w:rsidP="00097020">
      <w:pPr>
        <w:pStyle w:val="NoSpacing"/>
        <w:ind w:left="1080"/>
        <w:jc w:val="both"/>
        <w:rPr>
          <w:rFonts w:asciiTheme="minorHAnsi" w:hAnsiTheme="minorHAnsi" w:cstheme="minorHAnsi"/>
          <w:sz w:val="24"/>
          <w:szCs w:val="24"/>
        </w:rPr>
      </w:pPr>
    </w:p>
    <w:p w14:paraId="07ADB4A1" w14:textId="46F05FA8" w:rsidR="00E63A09" w:rsidRPr="006623F4" w:rsidRDefault="00264951" w:rsidP="001B5A5A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1</w:t>
      </w:r>
      <w:r w:rsidR="003B320B">
        <w:rPr>
          <w:rFonts w:asciiTheme="minorHAnsi" w:hAnsiTheme="minorHAnsi" w:cstheme="minorHAnsi"/>
          <w:sz w:val="24"/>
          <w:szCs w:val="24"/>
        </w:rPr>
        <w:t>:</w:t>
      </w:r>
      <w:r w:rsidRPr="00F82B05">
        <w:rPr>
          <w:rFonts w:asciiTheme="minorHAnsi" w:hAnsiTheme="minorHAnsi" w:cstheme="minorHAnsi"/>
          <w:sz w:val="24"/>
          <w:szCs w:val="24"/>
        </w:rPr>
        <w:t>45 pm Approval of Agenda</w:t>
      </w:r>
      <w:r w:rsidR="00E63A09">
        <w:rPr>
          <w:rFonts w:asciiTheme="minorHAnsi" w:hAnsiTheme="minorHAnsi" w:cstheme="minorHAnsi"/>
          <w:sz w:val="24"/>
          <w:szCs w:val="24"/>
        </w:rPr>
        <w:t xml:space="preserve"> </w:t>
      </w:r>
      <w:r w:rsidR="00E63A09" w:rsidRPr="00A208FB">
        <w:rPr>
          <w:rFonts w:asciiTheme="minorHAnsi" w:hAnsiTheme="minorHAnsi" w:cstheme="minorHAnsi"/>
          <w:sz w:val="24"/>
          <w:szCs w:val="24"/>
        </w:rPr>
        <w:t>1</w:t>
      </w:r>
      <w:r w:rsidR="00E63A09" w:rsidRPr="00A208FB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="00E63A09" w:rsidRPr="00A208FB">
        <w:rPr>
          <w:rFonts w:asciiTheme="minorHAnsi" w:hAnsiTheme="minorHAnsi" w:cstheme="minorHAnsi"/>
          <w:sz w:val="24"/>
          <w:szCs w:val="24"/>
        </w:rPr>
        <w:t xml:space="preserve"> Kelly </w:t>
      </w:r>
      <w:proofErr w:type="gramStart"/>
      <w:r w:rsidR="00E63A09" w:rsidRPr="00A208FB">
        <w:rPr>
          <w:rFonts w:asciiTheme="minorHAnsi" w:hAnsiTheme="minorHAnsi" w:cstheme="minorHAnsi"/>
          <w:sz w:val="24"/>
          <w:szCs w:val="24"/>
        </w:rPr>
        <w:t>Gross,  2</w:t>
      </w:r>
      <w:proofErr w:type="gramEnd"/>
      <w:r w:rsidR="00E63A09" w:rsidRPr="00A208FB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E63A09" w:rsidRPr="00A208FB">
        <w:rPr>
          <w:rFonts w:asciiTheme="minorHAnsi" w:hAnsiTheme="minorHAnsi" w:cstheme="minorHAnsi"/>
          <w:sz w:val="24"/>
          <w:szCs w:val="24"/>
        </w:rPr>
        <w:t xml:space="preserve"> James Cohen </w:t>
      </w:r>
      <w:r w:rsidR="00E63A09" w:rsidRPr="00A208FB">
        <w:rPr>
          <w:rFonts w:asciiTheme="minorHAnsi" w:hAnsiTheme="minorHAnsi" w:cstheme="minorHAnsi"/>
          <w:sz w:val="24"/>
          <w:szCs w:val="24"/>
        </w:rPr>
        <w:tab/>
      </w:r>
      <w:r w:rsidR="001B5A5A" w:rsidRPr="00A208FB">
        <w:rPr>
          <w:rFonts w:asciiTheme="minorHAnsi" w:hAnsiTheme="minorHAnsi" w:cstheme="minorHAnsi"/>
          <w:sz w:val="24"/>
          <w:szCs w:val="24"/>
        </w:rPr>
        <w:t>APPROVED</w:t>
      </w:r>
    </w:p>
    <w:p w14:paraId="75A91BF8" w14:textId="77777777" w:rsidR="006F1FD0" w:rsidRDefault="006F1FD0" w:rsidP="006F1FD0">
      <w:pPr>
        <w:pStyle w:val="NoSpacing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4CF823DD" w14:textId="3A56A06A" w:rsidR="006F1FD0" w:rsidRPr="006623F4" w:rsidRDefault="00264951" w:rsidP="003C4799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Approval of Minutes from </w:t>
      </w:r>
      <w:r w:rsidR="00573877">
        <w:rPr>
          <w:rFonts w:asciiTheme="minorHAnsi" w:hAnsiTheme="minorHAnsi" w:cstheme="minorHAnsi"/>
          <w:sz w:val="24"/>
          <w:szCs w:val="24"/>
        </w:rPr>
        <w:t>December 13</w:t>
      </w:r>
      <w:r w:rsidR="00F703E4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szCs w:val="24"/>
        </w:rPr>
        <w:t>202</w:t>
      </w:r>
      <w:r w:rsidR="00AC1790">
        <w:rPr>
          <w:rFonts w:asciiTheme="minorHAnsi" w:hAnsiTheme="minorHAnsi" w:cstheme="minorHAnsi"/>
          <w:sz w:val="24"/>
          <w:szCs w:val="24"/>
        </w:rPr>
        <w:t>4</w:t>
      </w:r>
      <w:proofErr w:type="gramEnd"/>
      <w:r w:rsidR="006F1FD0">
        <w:rPr>
          <w:rFonts w:asciiTheme="minorHAnsi" w:hAnsiTheme="minorHAnsi" w:cstheme="minorHAnsi"/>
          <w:sz w:val="24"/>
          <w:szCs w:val="24"/>
        </w:rPr>
        <w:t xml:space="preserve"> 1</w:t>
      </w:r>
      <w:r w:rsidR="006F1FD0" w:rsidRPr="006F1FD0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="006F1FD0">
        <w:rPr>
          <w:rFonts w:asciiTheme="minorHAnsi" w:hAnsiTheme="minorHAnsi" w:cstheme="minorHAnsi"/>
          <w:sz w:val="24"/>
          <w:szCs w:val="24"/>
        </w:rPr>
        <w:t xml:space="preserve"> </w:t>
      </w:r>
      <w:r w:rsidR="006F1FD0" w:rsidRPr="00A208FB">
        <w:rPr>
          <w:rFonts w:asciiTheme="minorHAnsi" w:hAnsiTheme="minorHAnsi" w:cstheme="minorHAnsi"/>
          <w:sz w:val="24"/>
          <w:szCs w:val="24"/>
        </w:rPr>
        <w:t xml:space="preserve">Steve Howell, </w:t>
      </w:r>
      <w:r w:rsidR="002115DE" w:rsidRPr="00A208FB">
        <w:rPr>
          <w:rFonts w:asciiTheme="minorHAnsi" w:hAnsiTheme="minorHAnsi" w:cstheme="minorHAnsi"/>
          <w:sz w:val="24"/>
          <w:szCs w:val="24"/>
        </w:rPr>
        <w:t>2</w:t>
      </w:r>
      <w:r w:rsidR="002115DE" w:rsidRPr="00A208FB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2115DE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6F1FD0" w:rsidRPr="00A208FB">
        <w:rPr>
          <w:rFonts w:asciiTheme="minorHAnsi" w:hAnsiTheme="minorHAnsi" w:cstheme="minorHAnsi"/>
          <w:sz w:val="24"/>
          <w:szCs w:val="24"/>
        </w:rPr>
        <w:t xml:space="preserve">John Evar </w:t>
      </w:r>
      <w:r w:rsidR="002115DE" w:rsidRPr="00A208FB">
        <w:rPr>
          <w:rFonts w:asciiTheme="minorHAnsi" w:hAnsiTheme="minorHAnsi" w:cstheme="minorHAnsi"/>
          <w:sz w:val="24"/>
          <w:szCs w:val="24"/>
        </w:rPr>
        <w:t>APPROVED</w:t>
      </w:r>
    </w:p>
    <w:p w14:paraId="5B0CFB2C" w14:textId="77777777" w:rsidR="00264951" w:rsidRPr="00F82B05" w:rsidRDefault="00264951" w:rsidP="00264951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1C0CB309" w14:textId="77777777" w:rsidR="00264951" w:rsidRPr="00F82B05" w:rsidRDefault="00264951" w:rsidP="003C4799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Reports</w:t>
      </w:r>
    </w:p>
    <w:p w14:paraId="2E3D10E6" w14:textId="77777777" w:rsidR="00264951" w:rsidRPr="00F82B05" w:rsidRDefault="00264951" w:rsidP="00264951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77BE1CF8" w14:textId="77777777" w:rsidR="00264951" w:rsidRDefault="00264951" w:rsidP="003C4799">
      <w:pPr>
        <w:pStyle w:val="NoSpacing"/>
        <w:numPr>
          <w:ilvl w:val="1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University Office of Educator Licensure and Preparation</w:t>
      </w:r>
    </w:p>
    <w:p w14:paraId="0C07B0FB" w14:textId="62C8B27B" w:rsidR="00A72E0A" w:rsidRDefault="00A72E0A" w:rsidP="003C4799">
      <w:pPr>
        <w:pStyle w:val="NoSpacing"/>
        <w:numPr>
          <w:ilvl w:val="2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minders-Deadlines/Processes</w:t>
      </w:r>
    </w:p>
    <w:p w14:paraId="24E39C91" w14:textId="0B62FDC7" w:rsidR="00B22D3F" w:rsidRPr="00A208FB" w:rsidRDefault="00B22D3F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rt I forms due February 25</w:t>
      </w:r>
      <w:r w:rsidRPr="004929D5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9E0FDF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  <w:r w:rsidR="009E0FDF" w:rsidRPr="00A208FB">
        <w:rPr>
          <w:rFonts w:asciiTheme="minorHAnsi" w:hAnsiTheme="minorHAnsi" w:cstheme="minorHAnsi"/>
          <w:sz w:val="24"/>
          <w:szCs w:val="24"/>
        </w:rPr>
        <w:t xml:space="preserve">upload to your </w:t>
      </w:r>
      <w:r w:rsidR="00D458FB" w:rsidRPr="00A208FB">
        <w:rPr>
          <w:rFonts w:asciiTheme="minorHAnsi" w:hAnsiTheme="minorHAnsi" w:cstheme="minorHAnsi"/>
          <w:sz w:val="24"/>
          <w:szCs w:val="24"/>
        </w:rPr>
        <w:t xml:space="preserve">program </w:t>
      </w:r>
      <w:r w:rsidR="009E0FDF" w:rsidRPr="00A208FB">
        <w:rPr>
          <w:rFonts w:asciiTheme="minorHAnsi" w:hAnsiTheme="minorHAnsi" w:cstheme="minorHAnsi"/>
          <w:sz w:val="24"/>
          <w:szCs w:val="24"/>
        </w:rPr>
        <w:t>folders</w:t>
      </w:r>
    </w:p>
    <w:p w14:paraId="013B7524" w14:textId="7038B98B" w:rsidR="00204464" w:rsidRPr="00A208FB" w:rsidRDefault="00204464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Safety tutorial update </w:t>
      </w:r>
      <w:r w:rsidR="009E0FDF" w:rsidRPr="00A208FB">
        <w:rPr>
          <w:rFonts w:asciiTheme="minorHAnsi" w:hAnsiTheme="minorHAnsi" w:cstheme="minorHAnsi"/>
          <w:sz w:val="24"/>
          <w:szCs w:val="24"/>
        </w:rPr>
        <w:t>–</w:t>
      </w:r>
      <w:r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9E0FDF" w:rsidRPr="00A208FB">
        <w:rPr>
          <w:rFonts w:asciiTheme="minorHAnsi" w:hAnsiTheme="minorHAnsi" w:cstheme="minorHAnsi"/>
          <w:sz w:val="24"/>
          <w:szCs w:val="24"/>
        </w:rPr>
        <w:t xml:space="preserve">issues with Kaltura. </w:t>
      </w:r>
      <w:r w:rsidR="00D458FB" w:rsidRPr="00A208FB">
        <w:rPr>
          <w:rFonts w:asciiTheme="minorHAnsi" w:hAnsiTheme="minorHAnsi" w:cstheme="minorHAnsi"/>
          <w:sz w:val="24"/>
          <w:szCs w:val="24"/>
        </w:rPr>
        <w:t>W</w:t>
      </w:r>
      <w:r w:rsidR="00572F6A" w:rsidRPr="00A208FB">
        <w:rPr>
          <w:rFonts w:asciiTheme="minorHAnsi" w:hAnsiTheme="minorHAnsi" w:cstheme="minorHAnsi"/>
          <w:sz w:val="24"/>
          <w:szCs w:val="24"/>
        </w:rPr>
        <w:t xml:space="preserve">aiting for final word from </w:t>
      </w:r>
      <w:proofErr w:type="spellStart"/>
      <w:r w:rsidR="00572F6A" w:rsidRPr="00A208FB">
        <w:rPr>
          <w:rFonts w:asciiTheme="minorHAnsi" w:hAnsiTheme="minorHAnsi" w:cstheme="minorHAnsi"/>
          <w:sz w:val="24"/>
          <w:szCs w:val="24"/>
        </w:rPr>
        <w:t>DoIT</w:t>
      </w:r>
      <w:proofErr w:type="spellEnd"/>
      <w:r w:rsidR="00572F6A" w:rsidRPr="00A208FB">
        <w:rPr>
          <w:rFonts w:asciiTheme="minorHAnsi" w:hAnsiTheme="minorHAnsi" w:cstheme="minorHAnsi"/>
          <w:sz w:val="24"/>
          <w:szCs w:val="24"/>
        </w:rPr>
        <w:t>. Will send email blast to inform programs</w:t>
      </w:r>
      <w:r w:rsidR="00E06F8C" w:rsidRPr="00A208FB">
        <w:rPr>
          <w:rFonts w:asciiTheme="minorHAnsi" w:hAnsiTheme="minorHAnsi" w:cstheme="minorHAnsi"/>
          <w:sz w:val="24"/>
          <w:szCs w:val="24"/>
        </w:rPr>
        <w:t xml:space="preserve"> when resolved</w:t>
      </w:r>
      <w:r w:rsidR="00CA4E5E" w:rsidRPr="00A208FB">
        <w:rPr>
          <w:rFonts w:asciiTheme="minorHAnsi" w:hAnsiTheme="minorHAnsi" w:cstheme="minorHAnsi"/>
          <w:sz w:val="24"/>
          <w:szCs w:val="24"/>
        </w:rPr>
        <w:t>.</w:t>
      </w:r>
    </w:p>
    <w:p w14:paraId="7CD5F00B" w14:textId="7D739CD8" w:rsidR="00CA4E5E" w:rsidRPr="00A208FB" w:rsidRDefault="00CA4E5E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lastRenderedPageBreak/>
        <w:t xml:space="preserve">Staffing changes </w:t>
      </w:r>
      <w:r w:rsidR="002B4AB9" w:rsidRPr="00A208FB">
        <w:rPr>
          <w:rFonts w:asciiTheme="minorHAnsi" w:hAnsiTheme="minorHAnsi" w:cstheme="minorHAnsi"/>
          <w:sz w:val="24"/>
          <w:szCs w:val="24"/>
        </w:rPr>
        <w:t xml:space="preserve">–working with </w:t>
      </w:r>
      <w:r w:rsidR="0017486A" w:rsidRPr="00A208FB">
        <w:rPr>
          <w:rFonts w:asciiTheme="minorHAnsi" w:hAnsiTheme="minorHAnsi" w:cstheme="minorHAnsi"/>
          <w:sz w:val="24"/>
          <w:szCs w:val="24"/>
        </w:rPr>
        <w:t>Provost’s</w:t>
      </w:r>
      <w:r w:rsidR="002B4AB9" w:rsidRPr="00A208FB">
        <w:rPr>
          <w:rFonts w:asciiTheme="minorHAnsi" w:hAnsiTheme="minorHAnsi" w:cstheme="minorHAnsi"/>
          <w:sz w:val="24"/>
          <w:szCs w:val="24"/>
        </w:rPr>
        <w:t xml:space="preserve"> office </w:t>
      </w:r>
      <w:r w:rsidR="0017486A" w:rsidRPr="00A208FB">
        <w:rPr>
          <w:rFonts w:asciiTheme="minorHAnsi" w:hAnsiTheme="minorHAnsi" w:cstheme="minorHAnsi"/>
          <w:sz w:val="24"/>
          <w:szCs w:val="24"/>
        </w:rPr>
        <w:t xml:space="preserve">for </w:t>
      </w:r>
      <w:r w:rsidR="002B4AB9" w:rsidRPr="00A208FB">
        <w:rPr>
          <w:rFonts w:asciiTheme="minorHAnsi" w:hAnsiTheme="minorHAnsi" w:cstheme="minorHAnsi"/>
          <w:sz w:val="24"/>
          <w:szCs w:val="24"/>
        </w:rPr>
        <w:t>least impact</w:t>
      </w:r>
      <w:r w:rsidR="0017486A" w:rsidRPr="00A208FB">
        <w:rPr>
          <w:rFonts w:asciiTheme="minorHAnsi" w:hAnsiTheme="minorHAnsi" w:cstheme="minorHAnsi"/>
          <w:sz w:val="24"/>
          <w:szCs w:val="24"/>
        </w:rPr>
        <w:t xml:space="preserve"> on programs.</w:t>
      </w:r>
    </w:p>
    <w:p w14:paraId="4E92FD81" w14:textId="367F9E0E" w:rsidR="004929D5" w:rsidRDefault="004929D5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nual Program Report due February 3</w:t>
      </w:r>
      <w:r w:rsidRPr="004929D5">
        <w:rPr>
          <w:rFonts w:asciiTheme="minorHAnsi" w:hAnsiTheme="minorHAnsi" w:cstheme="minorHAnsi"/>
          <w:sz w:val="24"/>
          <w:szCs w:val="24"/>
          <w:vertAlign w:val="superscript"/>
        </w:rPr>
        <w:t>rd</w:t>
      </w:r>
    </w:p>
    <w:p w14:paraId="0C7FE0F8" w14:textId="36D88E55" w:rsidR="004929D5" w:rsidRDefault="004929D5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lacement Files for Spring 25 available in SharePoint</w:t>
      </w:r>
    </w:p>
    <w:p w14:paraId="0B3D34A6" w14:textId="77FCCDCA" w:rsidR="00511838" w:rsidRDefault="00511838" w:rsidP="003C4799">
      <w:pPr>
        <w:pStyle w:val="NoSpacing"/>
        <w:numPr>
          <w:ilvl w:val="2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SBE Updates</w:t>
      </w:r>
    </w:p>
    <w:p w14:paraId="2344B8A1" w14:textId="20807C35" w:rsidR="004929D5" w:rsidRDefault="004929D5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EPP Reauthorization Status Update</w:t>
      </w:r>
    </w:p>
    <w:p w14:paraId="0572251B" w14:textId="2A0E5644" w:rsidR="001E6326" w:rsidRPr="00A208FB" w:rsidRDefault="00875AB2" w:rsidP="0060751B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We will not receive reauthorization status for 2024 data. Was expected in </w:t>
      </w:r>
      <w:r w:rsidR="0017486A" w:rsidRPr="00A208FB">
        <w:rPr>
          <w:rFonts w:asciiTheme="minorHAnsi" w:hAnsiTheme="minorHAnsi" w:cstheme="minorHAnsi"/>
          <w:sz w:val="24"/>
          <w:szCs w:val="24"/>
        </w:rPr>
        <w:t>December</w:t>
      </w:r>
      <w:r w:rsidR="0060751B" w:rsidRPr="00A208FB">
        <w:rPr>
          <w:rFonts w:asciiTheme="minorHAnsi" w:hAnsiTheme="minorHAnsi" w:cstheme="minorHAnsi"/>
          <w:sz w:val="24"/>
          <w:szCs w:val="24"/>
        </w:rPr>
        <w:t>;</w:t>
      </w:r>
      <w:r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115B24" w:rsidRPr="00A208FB">
        <w:rPr>
          <w:rFonts w:asciiTheme="minorHAnsi" w:hAnsiTheme="minorHAnsi" w:cstheme="minorHAnsi"/>
          <w:sz w:val="24"/>
          <w:szCs w:val="24"/>
        </w:rPr>
        <w:t xml:space="preserve">one year </w:t>
      </w:r>
      <w:r w:rsidR="0060751B" w:rsidRPr="00A208FB">
        <w:rPr>
          <w:rFonts w:asciiTheme="minorHAnsi" w:hAnsiTheme="minorHAnsi" w:cstheme="minorHAnsi"/>
          <w:sz w:val="24"/>
          <w:szCs w:val="24"/>
        </w:rPr>
        <w:t>to respond</w:t>
      </w:r>
      <w:r w:rsidR="00E06F8C" w:rsidRPr="00A208FB">
        <w:rPr>
          <w:rFonts w:asciiTheme="minorHAnsi" w:hAnsiTheme="minorHAnsi" w:cstheme="minorHAnsi"/>
          <w:sz w:val="24"/>
          <w:szCs w:val="24"/>
        </w:rPr>
        <w:t xml:space="preserve"> was</w:t>
      </w:r>
      <w:r w:rsidR="00115B24" w:rsidRPr="00A208FB">
        <w:rPr>
          <w:rFonts w:asciiTheme="minorHAnsi" w:hAnsiTheme="minorHAnsi" w:cstheme="minorHAnsi"/>
          <w:sz w:val="24"/>
          <w:szCs w:val="24"/>
        </w:rPr>
        <w:t xml:space="preserve"> not enough time</w:t>
      </w:r>
      <w:r w:rsidR="00FB02AA" w:rsidRPr="00A208FB">
        <w:rPr>
          <w:rFonts w:asciiTheme="minorHAnsi" w:hAnsiTheme="minorHAnsi" w:cstheme="minorHAnsi"/>
          <w:sz w:val="24"/>
          <w:szCs w:val="24"/>
        </w:rPr>
        <w:t xml:space="preserve"> for ISBE</w:t>
      </w:r>
      <w:r w:rsidR="00115B24" w:rsidRPr="00A208F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F73A51" w14:textId="062646AE" w:rsidR="00875AB2" w:rsidRPr="00A208FB" w:rsidRDefault="00083C2B" w:rsidP="0060751B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Reauthorization status is paused to allow reasonable time for improvement for 2023 IEPP data</w:t>
      </w:r>
      <w:r w:rsidR="00BF6559" w:rsidRPr="00A208FB">
        <w:rPr>
          <w:rFonts w:asciiTheme="minorHAnsi" w:hAnsiTheme="minorHAnsi" w:cstheme="minorHAnsi"/>
          <w:sz w:val="24"/>
          <w:szCs w:val="24"/>
        </w:rPr>
        <w:t>.</w:t>
      </w:r>
    </w:p>
    <w:p w14:paraId="26EFEB9F" w14:textId="11C9A7A6" w:rsidR="00DD0F14" w:rsidRPr="00A208FB" w:rsidRDefault="00DD0F14" w:rsidP="0060751B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NIU programs</w:t>
      </w:r>
      <w:r w:rsidR="00FB02AA" w:rsidRPr="00A208FB">
        <w:rPr>
          <w:rFonts w:asciiTheme="minorHAnsi" w:hAnsiTheme="minorHAnsi" w:cstheme="minorHAnsi"/>
          <w:sz w:val="24"/>
          <w:szCs w:val="24"/>
        </w:rPr>
        <w:t xml:space="preserve"> are</w:t>
      </w:r>
      <w:r w:rsidR="000410B3" w:rsidRPr="00A208FB">
        <w:rPr>
          <w:rFonts w:asciiTheme="minorHAnsi" w:hAnsiTheme="minorHAnsi" w:cstheme="minorHAnsi"/>
          <w:sz w:val="24"/>
          <w:szCs w:val="24"/>
        </w:rPr>
        <w:t xml:space="preserve"> in good shape and do not need</w:t>
      </w:r>
      <w:r w:rsidR="00FB02AA" w:rsidRPr="00A208FB">
        <w:rPr>
          <w:rFonts w:asciiTheme="minorHAnsi" w:hAnsiTheme="minorHAnsi" w:cstheme="minorHAnsi"/>
          <w:sz w:val="24"/>
          <w:szCs w:val="24"/>
        </w:rPr>
        <w:t xml:space="preserve"> action plans</w:t>
      </w:r>
    </w:p>
    <w:p w14:paraId="21065057" w14:textId="77777777" w:rsidR="00D45A3C" w:rsidRPr="00A208FB" w:rsidRDefault="00D45A3C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IEPP Updates</w:t>
      </w:r>
    </w:p>
    <w:p w14:paraId="256CC528" w14:textId="047BEB80" w:rsidR="003C04DD" w:rsidRPr="00A208FB" w:rsidRDefault="00A72589" w:rsidP="00E06F8C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ISBE is creating an advisory panel to</w:t>
      </w:r>
      <w:r w:rsidR="00715A79" w:rsidRPr="00A208FB">
        <w:rPr>
          <w:rFonts w:asciiTheme="minorHAnsi" w:hAnsiTheme="minorHAnsi" w:cstheme="minorHAnsi"/>
          <w:sz w:val="24"/>
          <w:szCs w:val="24"/>
        </w:rPr>
        <w:t xml:space="preserve"> include </w:t>
      </w:r>
      <w:r w:rsidR="001E6326" w:rsidRPr="00A208FB">
        <w:rPr>
          <w:rFonts w:asciiTheme="minorHAnsi" w:hAnsiTheme="minorHAnsi" w:cstheme="minorHAnsi"/>
          <w:sz w:val="24"/>
          <w:szCs w:val="24"/>
        </w:rPr>
        <w:t>SSP</w:t>
      </w:r>
      <w:r w:rsidR="003C04DD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715A79" w:rsidRPr="00A208FB">
        <w:rPr>
          <w:rFonts w:asciiTheme="minorHAnsi" w:hAnsiTheme="minorHAnsi" w:cstheme="minorHAnsi"/>
          <w:sz w:val="24"/>
          <w:szCs w:val="24"/>
        </w:rPr>
        <w:t xml:space="preserve">and </w:t>
      </w:r>
      <w:r w:rsidR="001E6326" w:rsidRPr="00A208FB">
        <w:rPr>
          <w:rFonts w:asciiTheme="minorHAnsi" w:hAnsiTheme="minorHAnsi" w:cstheme="minorHAnsi"/>
          <w:sz w:val="24"/>
          <w:szCs w:val="24"/>
        </w:rPr>
        <w:t>Administration</w:t>
      </w:r>
      <w:r w:rsidR="00715A79" w:rsidRPr="00A208FB">
        <w:rPr>
          <w:rFonts w:asciiTheme="minorHAnsi" w:hAnsiTheme="minorHAnsi" w:cstheme="minorHAnsi"/>
          <w:sz w:val="24"/>
          <w:szCs w:val="24"/>
        </w:rPr>
        <w:t xml:space="preserve"> programs </w:t>
      </w:r>
      <w:r w:rsidR="001E6326" w:rsidRPr="00A208FB">
        <w:rPr>
          <w:rFonts w:asciiTheme="minorHAnsi" w:hAnsiTheme="minorHAnsi" w:cstheme="minorHAnsi"/>
          <w:sz w:val="24"/>
          <w:szCs w:val="24"/>
        </w:rPr>
        <w:t>in 2</w:t>
      </w:r>
      <w:r w:rsidR="00715A79" w:rsidRPr="00A208FB">
        <w:rPr>
          <w:rFonts w:asciiTheme="minorHAnsi" w:hAnsiTheme="minorHAnsi" w:cstheme="minorHAnsi"/>
          <w:sz w:val="24"/>
          <w:szCs w:val="24"/>
        </w:rPr>
        <w:t>027</w:t>
      </w:r>
      <w:r w:rsidR="006623F4" w:rsidRPr="00A208F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B0FE3FC" w14:textId="0FA1E6F9" w:rsidR="003C04DD" w:rsidRPr="00A208FB" w:rsidRDefault="003C04DD" w:rsidP="003C4799">
      <w:pPr>
        <w:pStyle w:val="NoSpacing"/>
        <w:numPr>
          <w:ilvl w:val="4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There will be changes in</w:t>
      </w:r>
      <w:r w:rsidR="001232C1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630901" w:rsidRPr="00A208FB">
        <w:rPr>
          <w:rFonts w:asciiTheme="minorHAnsi" w:hAnsiTheme="minorHAnsi" w:cstheme="minorHAnsi"/>
          <w:sz w:val="24"/>
          <w:szCs w:val="24"/>
        </w:rPr>
        <w:t xml:space="preserve">how data are reported on the </w:t>
      </w:r>
      <w:r w:rsidR="001232C1" w:rsidRPr="00A208FB">
        <w:rPr>
          <w:rFonts w:asciiTheme="minorHAnsi" w:hAnsiTheme="minorHAnsi" w:cstheme="minorHAnsi"/>
          <w:sz w:val="24"/>
          <w:szCs w:val="24"/>
        </w:rPr>
        <w:t xml:space="preserve">IEPP. </w:t>
      </w:r>
    </w:p>
    <w:p w14:paraId="0D82B6E2" w14:textId="77777777" w:rsidR="003C04DD" w:rsidRPr="00A208FB" w:rsidRDefault="003C04DD" w:rsidP="003C4799">
      <w:pPr>
        <w:pStyle w:val="NoSpacing"/>
        <w:numPr>
          <w:ilvl w:val="5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ISBE is l</w:t>
      </w:r>
      <w:r w:rsidR="006623F4" w:rsidRPr="00A208FB">
        <w:rPr>
          <w:rFonts w:asciiTheme="minorHAnsi" w:hAnsiTheme="minorHAnsi" w:cstheme="minorHAnsi"/>
          <w:sz w:val="24"/>
          <w:szCs w:val="24"/>
        </w:rPr>
        <w:t xml:space="preserve">ooking for volunteers. </w:t>
      </w:r>
    </w:p>
    <w:p w14:paraId="6DE7D8E5" w14:textId="617A1C2A" w:rsidR="00A72589" w:rsidRPr="00A208FB" w:rsidRDefault="006623F4" w:rsidP="003C4799">
      <w:pPr>
        <w:pStyle w:val="NoSpacing"/>
        <w:numPr>
          <w:ilvl w:val="5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Let A</w:t>
      </w:r>
      <w:r w:rsidR="003C04DD" w:rsidRPr="00A208FB">
        <w:rPr>
          <w:rFonts w:asciiTheme="minorHAnsi" w:hAnsiTheme="minorHAnsi" w:cstheme="minorHAnsi"/>
          <w:sz w:val="24"/>
          <w:szCs w:val="24"/>
        </w:rPr>
        <w:t>ntoinette Jones</w:t>
      </w:r>
      <w:r w:rsidRPr="00A208FB">
        <w:rPr>
          <w:rFonts w:asciiTheme="minorHAnsi" w:hAnsiTheme="minorHAnsi" w:cstheme="minorHAnsi"/>
          <w:sz w:val="24"/>
          <w:szCs w:val="24"/>
        </w:rPr>
        <w:t xml:space="preserve"> know</w:t>
      </w:r>
      <w:r w:rsidR="003C04DD" w:rsidRPr="00A208FB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3C04DD" w:rsidRPr="00A208FB">
        <w:rPr>
          <w:rFonts w:asciiTheme="minorHAnsi" w:hAnsiTheme="minorHAnsi" w:cstheme="minorHAnsi"/>
          <w:sz w:val="24"/>
          <w:szCs w:val="24"/>
        </w:rPr>
        <w:t>if</w:t>
      </w:r>
      <w:proofErr w:type="gramEnd"/>
      <w:r w:rsidR="003C04DD" w:rsidRPr="00A208FB">
        <w:rPr>
          <w:rFonts w:asciiTheme="minorHAnsi" w:hAnsiTheme="minorHAnsi" w:cstheme="minorHAnsi"/>
          <w:sz w:val="24"/>
          <w:szCs w:val="24"/>
        </w:rPr>
        <w:t xml:space="preserve"> interested.</w:t>
      </w:r>
    </w:p>
    <w:p w14:paraId="28214058" w14:textId="1F8BB053" w:rsidR="00406E1D" w:rsidRPr="00406E1D" w:rsidRDefault="00406E1D" w:rsidP="003C4799">
      <w:pPr>
        <w:pStyle w:val="NoSpacing"/>
        <w:numPr>
          <w:ilvl w:val="2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TL Updates</w:t>
      </w:r>
    </w:p>
    <w:p w14:paraId="1BEA0E73" w14:textId="77777777" w:rsidR="00406E1D" w:rsidRPr="00A208FB" w:rsidRDefault="00B82D53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Final template for CRTL final plan submission </w:t>
      </w:r>
      <w:r w:rsidR="00406E1D" w:rsidRPr="00A208FB">
        <w:rPr>
          <w:rFonts w:asciiTheme="minorHAnsi" w:hAnsiTheme="minorHAnsi" w:cstheme="minorHAnsi"/>
          <w:sz w:val="24"/>
          <w:szCs w:val="24"/>
        </w:rPr>
        <w:t>is available</w:t>
      </w:r>
      <w:r w:rsidR="003F04B2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Pr="00A208FB">
        <w:rPr>
          <w:rFonts w:asciiTheme="minorHAnsi" w:hAnsiTheme="minorHAnsi" w:cstheme="minorHAnsi"/>
          <w:sz w:val="24"/>
          <w:szCs w:val="24"/>
        </w:rPr>
        <w:t xml:space="preserve">from ISBE. </w:t>
      </w:r>
    </w:p>
    <w:p w14:paraId="59D60D29" w14:textId="7D6687F1" w:rsidR="00B82D53" w:rsidRDefault="00AF7A6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Final CRTL plans are d</w:t>
      </w:r>
      <w:r w:rsidR="003F04B2" w:rsidRPr="00A208FB">
        <w:rPr>
          <w:rFonts w:asciiTheme="minorHAnsi" w:hAnsiTheme="minorHAnsi" w:cstheme="minorHAnsi"/>
          <w:sz w:val="24"/>
          <w:szCs w:val="24"/>
        </w:rPr>
        <w:t>ue June 2025</w:t>
      </w:r>
      <w:r w:rsidRPr="00A208FB">
        <w:rPr>
          <w:rFonts w:asciiTheme="minorHAnsi" w:hAnsiTheme="minorHAnsi" w:cstheme="minorHAnsi"/>
          <w:sz w:val="24"/>
          <w:szCs w:val="24"/>
        </w:rPr>
        <w:t>.</w:t>
      </w:r>
    </w:p>
    <w:p w14:paraId="5D93C706" w14:textId="77777777" w:rsidR="00264951" w:rsidRPr="00F82B05" w:rsidRDefault="00264951" w:rsidP="00264951">
      <w:pPr>
        <w:pStyle w:val="NoSpacing"/>
        <w:ind w:left="2880"/>
        <w:jc w:val="both"/>
        <w:rPr>
          <w:rFonts w:asciiTheme="minorHAnsi" w:hAnsiTheme="minorHAnsi" w:cstheme="minorHAnsi"/>
          <w:sz w:val="24"/>
          <w:szCs w:val="24"/>
        </w:rPr>
      </w:pPr>
    </w:p>
    <w:p w14:paraId="094727DF" w14:textId="0AE308B4" w:rsidR="00264951" w:rsidRDefault="00264951" w:rsidP="003C4799">
      <w:pPr>
        <w:pStyle w:val="NoSpacing"/>
        <w:numPr>
          <w:ilvl w:val="1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Assessment and Accreditation – </w:t>
      </w:r>
      <w:r>
        <w:rPr>
          <w:rFonts w:asciiTheme="minorHAnsi" w:hAnsiTheme="minorHAnsi" w:cstheme="minorHAnsi"/>
          <w:sz w:val="24"/>
          <w:szCs w:val="24"/>
        </w:rPr>
        <w:t>P.</w:t>
      </w:r>
      <w:r w:rsidR="00907FB8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Fix</w:t>
      </w:r>
    </w:p>
    <w:p w14:paraId="4E4E3CB4" w14:textId="77777777" w:rsidR="00F855F6" w:rsidRPr="00A208FB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Revisited 2024-25 goals</w:t>
      </w:r>
    </w:p>
    <w:p w14:paraId="2A7BA0CE" w14:textId="77777777" w:rsidR="00F855F6" w:rsidRPr="00A208FB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Will create goal list for accomplishments for this semester – members will sign up for tasks</w:t>
      </w:r>
    </w:p>
    <w:p w14:paraId="63D4C963" w14:textId="77777777" w:rsidR="00F855F6" w:rsidRPr="00A208FB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John Evar Strid and Paul Fix will </w:t>
      </w:r>
      <w:proofErr w:type="gramStart"/>
      <w:r w:rsidRPr="00A208FB">
        <w:rPr>
          <w:rFonts w:asciiTheme="minorHAnsi" w:hAnsiTheme="minorHAnsi" w:cstheme="minorHAnsi"/>
          <w:sz w:val="24"/>
          <w:szCs w:val="24"/>
        </w:rPr>
        <w:t>co</w:t>
      </w:r>
      <w:proofErr w:type="gramEnd"/>
      <w:r w:rsidRPr="00A208FB">
        <w:rPr>
          <w:rFonts w:asciiTheme="minorHAnsi" w:hAnsiTheme="minorHAnsi" w:cstheme="minorHAnsi"/>
          <w:sz w:val="24"/>
          <w:szCs w:val="24"/>
        </w:rPr>
        <w:t>-chair this year</w:t>
      </w:r>
    </w:p>
    <w:p w14:paraId="3B5F24B5" w14:textId="77777777" w:rsidR="00264951" w:rsidRPr="00F82B05" w:rsidRDefault="00264951" w:rsidP="00264951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4C0FF8C3" w14:textId="77777777" w:rsidR="00264951" w:rsidRDefault="00264951" w:rsidP="003C4799">
      <w:pPr>
        <w:pStyle w:val="NoSpacing"/>
        <w:numPr>
          <w:ilvl w:val="1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Placements and Partnerships – </w:t>
      </w:r>
      <w:r>
        <w:rPr>
          <w:rFonts w:asciiTheme="minorHAnsi" w:hAnsiTheme="minorHAnsi" w:cstheme="minorHAnsi"/>
          <w:sz w:val="24"/>
          <w:szCs w:val="24"/>
        </w:rPr>
        <w:t>K. Gross</w:t>
      </w:r>
    </w:p>
    <w:p w14:paraId="77905DC8" w14:textId="77777777" w:rsidR="00F855F6" w:rsidRDefault="00F855F6" w:rsidP="003C4799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brief regarding Student Teaching Orientation</w:t>
      </w:r>
    </w:p>
    <w:p w14:paraId="786AC0BB" w14:textId="77777777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Overall went very well</w:t>
      </w:r>
    </w:p>
    <w:p w14:paraId="3270C889" w14:textId="6622322E" w:rsidR="00F855F6" w:rsidRPr="00A208FB" w:rsidRDefault="00BD6511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199 students</w:t>
      </w:r>
      <w:r w:rsidR="00F855F6" w:rsidRPr="00A208FB">
        <w:rPr>
          <w:rFonts w:asciiTheme="minorHAnsi" w:hAnsiTheme="minorHAnsi" w:cstheme="minorHAnsi"/>
          <w:sz w:val="24"/>
          <w:szCs w:val="24"/>
        </w:rPr>
        <w:t xml:space="preserve"> filled out survey questions</w:t>
      </w:r>
    </w:p>
    <w:p w14:paraId="2BC9FA53" w14:textId="77777777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Adding suggestions of norms and professionalism was successful </w:t>
      </w:r>
    </w:p>
    <w:p w14:paraId="7E9511B9" w14:textId="529378E2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Thanks to MUED for organizing and </w:t>
      </w:r>
      <w:r w:rsidR="007B7CE1" w:rsidRPr="00A208FB">
        <w:rPr>
          <w:rFonts w:asciiTheme="minorHAnsi" w:hAnsiTheme="minorHAnsi" w:cstheme="minorHAnsi"/>
          <w:sz w:val="24"/>
          <w:szCs w:val="24"/>
        </w:rPr>
        <w:t>setting</w:t>
      </w:r>
      <w:r w:rsidRPr="00A208FB">
        <w:rPr>
          <w:rFonts w:asciiTheme="minorHAnsi" w:hAnsiTheme="minorHAnsi" w:cstheme="minorHAnsi"/>
          <w:sz w:val="24"/>
          <w:szCs w:val="24"/>
        </w:rPr>
        <w:t xml:space="preserve"> up</w:t>
      </w:r>
    </w:p>
    <w:p w14:paraId="37D5E2AA" w14:textId="24F52068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Some students need closed captioning – </w:t>
      </w:r>
      <w:r w:rsidR="007B7CE1" w:rsidRPr="00A208FB">
        <w:rPr>
          <w:rFonts w:asciiTheme="minorHAnsi" w:hAnsiTheme="minorHAnsi" w:cstheme="minorHAnsi"/>
          <w:sz w:val="24"/>
          <w:szCs w:val="24"/>
        </w:rPr>
        <w:t>inform us</w:t>
      </w:r>
      <w:r w:rsidRPr="00A208FB">
        <w:rPr>
          <w:rFonts w:asciiTheme="minorHAnsi" w:hAnsiTheme="minorHAnsi" w:cstheme="minorHAnsi"/>
          <w:sz w:val="24"/>
          <w:szCs w:val="24"/>
        </w:rPr>
        <w:t xml:space="preserve"> if accommodations are needed</w:t>
      </w:r>
    </w:p>
    <w:p w14:paraId="2365625C" w14:textId="77777777" w:rsidR="00F855F6" w:rsidRDefault="00F855F6" w:rsidP="003C4799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Placements prior to Term start – Candidates in schools prior to NIU classes start (Meeting with Antoinette and Legal)</w:t>
      </w:r>
    </w:p>
    <w:p w14:paraId="287E5F8C" w14:textId="360008A4" w:rsidR="00E06F8C" w:rsidRPr="00A208FB" w:rsidRDefault="00E06F8C" w:rsidP="00E06F8C">
      <w:pPr>
        <w:pStyle w:val="ListParagraph"/>
        <w:numPr>
          <w:ilvl w:val="4"/>
          <w:numId w:val="1"/>
        </w:numPr>
        <w:rPr>
          <w:rFonts w:asciiTheme="minorHAnsi" w:eastAsia="Calibri" w:hAnsiTheme="minorHAnsi" w:cstheme="minorHAnsi"/>
          <w:szCs w:val="24"/>
        </w:rPr>
      </w:pPr>
      <w:r w:rsidRPr="00A208FB">
        <w:rPr>
          <w:rFonts w:asciiTheme="minorHAnsi" w:eastAsia="Calibri" w:hAnsiTheme="minorHAnsi" w:cstheme="minorHAnsi"/>
          <w:szCs w:val="24"/>
        </w:rPr>
        <w:t>Antoinette Jones will revisit email from Legal with Kelly Gross</w:t>
      </w:r>
    </w:p>
    <w:p w14:paraId="037B2BA8" w14:textId="18DD0949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Most programs have students </w:t>
      </w:r>
      <w:r w:rsidR="00BD6511" w:rsidRPr="00A208FB">
        <w:rPr>
          <w:rFonts w:asciiTheme="minorHAnsi" w:hAnsiTheme="minorHAnsi" w:cstheme="minorHAnsi"/>
          <w:sz w:val="24"/>
          <w:szCs w:val="24"/>
        </w:rPr>
        <w:t>starting</w:t>
      </w:r>
      <w:r w:rsidRPr="00A208FB">
        <w:rPr>
          <w:rFonts w:asciiTheme="minorHAnsi" w:hAnsiTheme="minorHAnsi" w:cstheme="minorHAnsi"/>
          <w:sz w:val="24"/>
          <w:szCs w:val="24"/>
        </w:rPr>
        <w:t xml:space="preserve"> placements before NIU semester</w:t>
      </w:r>
    </w:p>
    <w:p w14:paraId="27468368" w14:textId="77777777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Recommendation is to allow programs to have autonomy </w:t>
      </w:r>
    </w:p>
    <w:p w14:paraId="572BE92C" w14:textId="77777777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Programs ensure Cooperating Teachers know who to contact before University Supervisors and faculty are on contract</w:t>
      </w:r>
    </w:p>
    <w:p w14:paraId="4A9D2642" w14:textId="6A316661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Individual programs ensure that your students know how early start dates </w:t>
      </w:r>
      <w:r w:rsidR="007B7CE1" w:rsidRPr="00A208FB">
        <w:rPr>
          <w:rFonts w:asciiTheme="minorHAnsi" w:hAnsiTheme="minorHAnsi" w:cstheme="minorHAnsi"/>
          <w:sz w:val="24"/>
          <w:szCs w:val="24"/>
        </w:rPr>
        <w:t>affect</w:t>
      </w:r>
      <w:r w:rsidRPr="00A208FB">
        <w:rPr>
          <w:rFonts w:asciiTheme="minorHAnsi" w:hAnsiTheme="minorHAnsi" w:cstheme="minorHAnsi"/>
          <w:sz w:val="24"/>
          <w:szCs w:val="24"/>
        </w:rPr>
        <w:t xml:space="preserve"> length of placement. </w:t>
      </w:r>
    </w:p>
    <w:p w14:paraId="09D193B0" w14:textId="77777777" w:rsidR="00F855F6" w:rsidRPr="00A208FB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Ensure policy is clearly laid out in handbook. </w:t>
      </w:r>
    </w:p>
    <w:p w14:paraId="481B7505" w14:textId="6E5854DA" w:rsidR="00F855F6" w:rsidRPr="00A208FB" w:rsidRDefault="007B7CE1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Students</w:t>
      </w:r>
      <w:r w:rsidR="00F855F6" w:rsidRPr="00A208FB">
        <w:rPr>
          <w:rFonts w:asciiTheme="minorHAnsi" w:hAnsiTheme="minorHAnsi" w:cstheme="minorHAnsi"/>
          <w:sz w:val="24"/>
          <w:szCs w:val="24"/>
        </w:rPr>
        <w:t xml:space="preserve"> should know program expectations</w:t>
      </w:r>
    </w:p>
    <w:p w14:paraId="60650F7D" w14:textId="77777777" w:rsidR="00F855F6" w:rsidRDefault="00F855F6" w:rsidP="003C4799">
      <w:pPr>
        <w:pStyle w:val="NoSpacing"/>
        <w:numPr>
          <w:ilvl w:val="3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of District Policies/Requirements to facilitate participation/collaboration in clinicals/student teaching</w:t>
      </w:r>
    </w:p>
    <w:p w14:paraId="201023FA" w14:textId="77FEE1B6" w:rsidR="00F855F6" w:rsidRPr="00A208FB" w:rsidRDefault="00E06F8C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lastRenderedPageBreak/>
        <w:t xml:space="preserve">Difficulty </w:t>
      </w:r>
      <w:r w:rsidR="00F855F6" w:rsidRPr="00A208FB">
        <w:rPr>
          <w:rFonts w:asciiTheme="minorHAnsi" w:hAnsiTheme="minorHAnsi" w:cstheme="minorHAnsi"/>
          <w:sz w:val="24"/>
          <w:szCs w:val="24"/>
        </w:rPr>
        <w:t>with some districts</w:t>
      </w:r>
      <w:r w:rsidRPr="00A208FB">
        <w:rPr>
          <w:rFonts w:asciiTheme="minorHAnsi" w:hAnsiTheme="minorHAnsi" w:cstheme="minorHAnsi"/>
          <w:sz w:val="24"/>
          <w:szCs w:val="24"/>
        </w:rPr>
        <w:t xml:space="preserve"> accepting </w:t>
      </w:r>
      <w:r w:rsidR="00F855F6" w:rsidRPr="00A208FB">
        <w:rPr>
          <w:rFonts w:asciiTheme="minorHAnsi" w:hAnsiTheme="minorHAnsi" w:cstheme="minorHAnsi"/>
          <w:sz w:val="24"/>
          <w:szCs w:val="24"/>
        </w:rPr>
        <w:t xml:space="preserve">placements. Are there consistent issues across programs? </w:t>
      </w:r>
    </w:p>
    <w:p w14:paraId="220752AC" w14:textId="77777777" w:rsidR="00F855F6" w:rsidRPr="00A52635" w:rsidRDefault="00F855F6" w:rsidP="003C4799">
      <w:pPr>
        <w:pStyle w:val="NoSpacing"/>
        <w:numPr>
          <w:ilvl w:val="4"/>
          <w:numId w:val="1"/>
        </w:numPr>
        <w:contextualSpacing/>
        <w:outlineLvl w:val="0"/>
        <w:rPr>
          <w:rFonts w:asciiTheme="minorHAnsi" w:hAnsiTheme="minorHAnsi" w:cstheme="minorHAnsi"/>
          <w:color w:val="FF0000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Revisit PDS relationship</w:t>
      </w:r>
    </w:p>
    <w:p w14:paraId="1BC735D9" w14:textId="77777777" w:rsidR="00264951" w:rsidRPr="00F82B05" w:rsidRDefault="00264951" w:rsidP="00264951">
      <w:pPr>
        <w:pStyle w:val="NoSpacing"/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14:paraId="4469739D" w14:textId="3A8E5311" w:rsidR="00264951" w:rsidRDefault="00264951" w:rsidP="003C4799">
      <w:pPr>
        <w:pStyle w:val="NoSpacing"/>
        <w:numPr>
          <w:ilvl w:val="1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Curriculum, Policies, and Procedures – </w:t>
      </w:r>
      <w:r w:rsidR="00090BEE">
        <w:rPr>
          <w:rFonts w:asciiTheme="minorHAnsi" w:hAnsiTheme="minorHAnsi" w:cstheme="minorHAnsi"/>
          <w:sz w:val="24"/>
          <w:szCs w:val="24"/>
        </w:rPr>
        <w:t>R. Rupnow</w:t>
      </w:r>
    </w:p>
    <w:p w14:paraId="0ADB6B39" w14:textId="77777777" w:rsidR="00F855F6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TL/IPES Standards-Review and provide programs with direction</w:t>
      </w:r>
    </w:p>
    <w:p w14:paraId="1EAD2235" w14:textId="77777777" w:rsidR="00F855F6" w:rsidRDefault="00F855F6" w:rsidP="003C4799">
      <w:pPr>
        <w:pStyle w:val="NoSpacing"/>
        <w:numPr>
          <w:ilvl w:val="4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 responses from programs/departments for process/updates/feedback for process moving forward</w:t>
      </w:r>
    </w:p>
    <w:p w14:paraId="7305FD14" w14:textId="4F8DBAD8" w:rsidR="00F855F6" w:rsidRPr="00A208FB" w:rsidRDefault="00F855F6" w:rsidP="003C4799">
      <w:pPr>
        <w:pStyle w:val="NoSpacing"/>
        <w:numPr>
          <w:ilvl w:val="5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New part is section 2. </w:t>
      </w:r>
    </w:p>
    <w:p w14:paraId="47CAE073" w14:textId="6A653956" w:rsidR="00F855F6" w:rsidRPr="00A208FB" w:rsidRDefault="00F855F6" w:rsidP="003C4799">
      <w:pPr>
        <w:pStyle w:val="NoSpacing"/>
        <w:numPr>
          <w:ilvl w:val="5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Still have questions </w:t>
      </w:r>
      <w:r w:rsidR="00E06F8C" w:rsidRPr="00A208FB">
        <w:rPr>
          <w:rFonts w:asciiTheme="minorHAnsi" w:hAnsiTheme="minorHAnsi" w:cstheme="minorHAnsi"/>
          <w:sz w:val="24"/>
          <w:szCs w:val="24"/>
        </w:rPr>
        <w:t xml:space="preserve">for ISBE </w:t>
      </w:r>
      <w:r w:rsidRPr="00A208FB">
        <w:rPr>
          <w:rFonts w:asciiTheme="minorHAnsi" w:hAnsiTheme="minorHAnsi" w:cstheme="minorHAnsi"/>
          <w:sz w:val="24"/>
          <w:szCs w:val="24"/>
        </w:rPr>
        <w:t xml:space="preserve">related to completion prior to having programs </w:t>
      </w:r>
      <w:r w:rsidR="00E06F8C" w:rsidRPr="00A208FB">
        <w:rPr>
          <w:rFonts w:asciiTheme="minorHAnsi" w:hAnsiTheme="minorHAnsi" w:cstheme="minorHAnsi"/>
          <w:sz w:val="24"/>
          <w:szCs w:val="24"/>
        </w:rPr>
        <w:t>finalize</w:t>
      </w:r>
      <w:r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E06F8C" w:rsidRPr="00A208FB">
        <w:rPr>
          <w:rFonts w:asciiTheme="minorHAnsi" w:hAnsiTheme="minorHAnsi" w:cstheme="minorHAnsi"/>
          <w:sz w:val="24"/>
          <w:szCs w:val="24"/>
        </w:rPr>
        <w:t>plans</w:t>
      </w:r>
    </w:p>
    <w:p w14:paraId="33DF68CB" w14:textId="4BC2F902" w:rsidR="00F855F6" w:rsidRPr="00A208FB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Rachel will be on leave; </w:t>
      </w:r>
      <w:r w:rsidR="00B91F91" w:rsidRPr="00A208FB">
        <w:rPr>
          <w:rFonts w:asciiTheme="minorHAnsi" w:hAnsiTheme="minorHAnsi" w:cstheme="minorHAnsi"/>
          <w:sz w:val="24"/>
          <w:szCs w:val="24"/>
        </w:rPr>
        <w:t>Elizabeth</w:t>
      </w:r>
      <w:r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510551" w:rsidRPr="00A208FB">
        <w:rPr>
          <w:rFonts w:asciiTheme="minorHAnsi" w:hAnsiTheme="minorHAnsi" w:cstheme="minorHAnsi"/>
          <w:sz w:val="24"/>
          <w:szCs w:val="24"/>
        </w:rPr>
        <w:t xml:space="preserve">Kahn </w:t>
      </w:r>
      <w:r w:rsidRPr="00A208FB">
        <w:rPr>
          <w:rFonts w:asciiTheme="minorHAnsi" w:hAnsiTheme="minorHAnsi" w:cstheme="minorHAnsi"/>
          <w:sz w:val="24"/>
          <w:szCs w:val="24"/>
        </w:rPr>
        <w:t>is chair</w:t>
      </w:r>
      <w:r w:rsidR="00510551" w:rsidRPr="00A208FB">
        <w:rPr>
          <w:rFonts w:asciiTheme="minorHAnsi" w:hAnsiTheme="minorHAnsi" w:cstheme="minorHAnsi"/>
          <w:sz w:val="24"/>
          <w:szCs w:val="24"/>
        </w:rPr>
        <w:t xml:space="preserve"> for remainder of year</w:t>
      </w:r>
      <w:r w:rsidRPr="00A208FB">
        <w:rPr>
          <w:rFonts w:asciiTheme="minorHAnsi" w:hAnsiTheme="minorHAnsi" w:cstheme="minorHAnsi"/>
          <w:sz w:val="24"/>
          <w:szCs w:val="24"/>
        </w:rPr>
        <w:t>.</w:t>
      </w:r>
    </w:p>
    <w:p w14:paraId="1C852734" w14:textId="77777777" w:rsidR="00264951" w:rsidRPr="00F82B05" w:rsidRDefault="00264951" w:rsidP="00264951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3B3DAF36" w14:textId="77777777" w:rsidR="00264951" w:rsidRDefault="00264951" w:rsidP="003C4799">
      <w:pPr>
        <w:pStyle w:val="NoSpacing"/>
        <w:numPr>
          <w:ilvl w:val="1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bookmarkStart w:id="1" w:name="_Hlk98945369"/>
      <w:r w:rsidRPr="00F82B05">
        <w:rPr>
          <w:rFonts w:asciiTheme="minorHAnsi" w:hAnsiTheme="minorHAnsi" w:cstheme="minorHAnsi"/>
          <w:sz w:val="24"/>
          <w:szCs w:val="24"/>
        </w:rPr>
        <w:t>Diversity, Equity, and Inclusion –C. Taines</w:t>
      </w:r>
    </w:p>
    <w:bookmarkEnd w:id="1"/>
    <w:p w14:paraId="23D382E1" w14:textId="77777777" w:rsidR="00F855F6" w:rsidRPr="00A208FB" w:rsidRDefault="00F855F6" w:rsidP="003C4799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Working on anti-Bias document draft</w:t>
      </w:r>
    </w:p>
    <w:p w14:paraId="0450B002" w14:textId="77777777" w:rsidR="00F855F6" w:rsidRDefault="00F855F6" w:rsidP="003C4799">
      <w:pPr>
        <w:pStyle w:val="NoSpacing"/>
        <w:numPr>
          <w:ilvl w:val="4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vision of Process and resubmission to align with policy language</w:t>
      </w:r>
    </w:p>
    <w:p w14:paraId="487782BC" w14:textId="77777777" w:rsidR="00264951" w:rsidRPr="00F82B05" w:rsidRDefault="00264951" w:rsidP="00264951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2C6D6A41" w14:textId="08250DDD" w:rsidR="00264951" w:rsidRDefault="00264951" w:rsidP="003C4799">
      <w:pPr>
        <w:pStyle w:val="NoSpacing"/>
        <w:numPr>
          <w:ilvl w:val="0"/>
          <w:numId w:val="1"/>
        </w:numPr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New Business</w:t>
      </w:r>
    </w:p>
    <w:p w14:paraId="6D702E06" w14:textId="504868F2" w:rsidR="00532500" w:rsidRDefault="00532500" w:rsidP="003C4799">
      <w:pPr>
        <w:pStyle w:val="NoSpacing"/>
        <w:numPr>
          <w:ilvl w:val="1"/>
          <w:numId w:val="1"/>
        </w:numPr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-Faculty Senate/UCIEL Bylaws Update</w:t>
      </w:r>
    </w:p>
    <w:p w14:paraId="44E2EB7E" w14:textId="01353B85" w:rsidR="007C2C7C" w:rsidRPr="00A208FB" w:rsidRDefault="004B373D" w:rsidP="00CD1EA7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UCIEL</w:t>
      </w:r>
      <w:r w:rsidR="00331F28" w:rsidRPr="00A208FB">
        <w:rPr>
          <w:rFonts w:asciiTheme="minorHAnsi" w:hAnsiTheme="minorHAnsi" w:cstheme="minorHAnsi"/>
          <w:sz w:val="24"/>
          <w:szCs w:val="24"/>
        </w:rPr>
        <w:t xml:space="preserve"> is under </w:t>
      </w:r>
      <w:r w:rsidR="002E370C" w:rsidRPr="00A208FB">
        <w:rPr>
          <w:rFonts w:asciiTheme="minorHAnsi" w:hAnsiTheme="minorHAnsi" w:cstheme="minorHAnsi"/>
          <w:sz w:val="24"/>
          <w:szCs w:val="24"/>
        </w:rPr>
        <w:t>F</w:t>
      </w:r>
      <w:r w:rsidR="00331F28" w:rsidRPr="00A208FB">
        <w:rPr>
          <w:rFonts w:asciiTheme="minorHAnsi" w:hAnsiTheme="minorHAnsi" w:cstheme="minorHAnsi"/>
          <w:sz w:val="24"/>
          <w:szCs w:val="24"/>
        </w:rPr>
        <w:t xml:space="preserve">aculty </w:t>
      </w:r>
      <w:r w:rsidR="002E370C" w:rsidRPr="00A208FB">
        <w:rPr>
          <w:rFonts w:asciiTheme="minorHAnsi" w:hAnsiTheme="minorHAnsi" w:cstheme="minorHAnsi"/>
          <w:sz w:val="24"/>
          <w:szCs w:val="24"/>
        </w:rPr>
        <w:t>S</w:t>
      </w:r>
      <w:r w:rsidR="00331F28" w:rsidRPr="00A208FB">
        <w:rPr>
          <w:rFonts w:asciiTheme="minorHAnsi" w:hAnsiTheme="minorHAnsi" w:cstheme="minorHAnsi"/>
          <w:sz w:val="24"/>
          <w:szCs w:val="24"/>
        </w:rPr>
        <w:t>enate</w:t>
      </w:r>
      <w:r w:rsidR="00500184" w:rsidRPr="00A208FB">
        <w:rPr>
          <w:rFonts w:asciiTheme="minorHAnsi" w:hAnsiTheme="minorHAnsi" w:cstheme="minorHAnsi"/>
          <w:sz w:val="24"/>
          <w:szCs w:val="24"/>
        </w:rPr>
        <w:t xml:space="preserve"> (FS); FS</w:t>
      </w:r>
      <w:r w:rsidR="002367D2" w:rsidRPr="00A208FB">
        <w:rPr>
          <w:rFonts w:asciiTheme="minorHAnsi" w:hAnsiTheme="minorHAnsi" w:cstheme="minorHAnsi"/>
          <w:sz w:val="24"/>
          <w:szCs w:val="24"/>
        </w:rPr>
        <w:t xml:space="preserve"> reviewed bylaws</w:t>
      </w:r>
      <w:r w:rsidR="00500184" w:rsidRPr="00A208FB">
        <w:rPr>
          <w:rFonts w:asciiTheme="minorHAnsi" w:hAnsiTheme="minorHAnsi" w:cstheme="minorHAnsi"/>
          <w:sz w:val="24"/>
          <w:szCs w:val="24"/>
        </w:rPr>
        <w:t xml:space="preserve"> for consistency and found </w:t>
      </w:r>
      <w:r w:rsidR="002F743B" w:rsidRPr="00A208FB">
        <w:rPr>
          <w:rFonts w:asciiTheme="minorHAnsi" w:hAnsiTheme="minorHAnsi" w:cstheme="minorHAnsi"/>
          <w:sz w:val="24"/>
          <w:szCs w:val="24"/>
        </w:rPr>
        <w:t>discrepancies</w:t>
      </w:r>
      <w:r w:rsidR="00500184" w:rsidRPr="00A208FB">
        <w:rPr>
          <w:rFonts w:asciiTheme="minorHAnsi" w:hAnsiTheme="minorHAnsi" w:cstheme="minorHAnsi"/>
          <w:sz w:val="24"/>
          <w:szCs w:val="24"/>
        </w:rPr>
        <w:t>.</w:t>
      </w:r>
    </w:p>
    <w:p w14:paraId="6457D8B2" w14:textId="1D0D4EB8" w:rsidR="00BD02A6" w:rsidRPr="00A208FB" w:rsidRDefault="002E370C" w:rsidP="005F33EB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F</w:t>
      </w:r>
      <w:r w:rsidR="004008A0" w:rsidRPr="00A208FB">
        <w:rPr>
          <w:rFonts w:asciiTheme="minorHAnsi" w:hAnsiTheme="minorHAnsi" w:cstheme="minorHAnsi"/>
          <w:sz w:val="24"/>
          <w:szCs w:val="24"/>
        </w:rPr>
        <w:t>aculty</w:t>
      </w:r>
      <w:r w:rsidR="0058066B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4008A0" w:rsidRPr="00A208FB">
        <w:rPr>
          <w:rFonts w:asciiTheme="minorHAnsi" w:hAnsiTheme="minorHAnsi" w:cstheme="minorHAnsi"/>
          <w:sz w:val="24"/>
          <w:szCs w:val="24"/>
        </w:rPr>
        <w:t>senate</w:t>
      </w:r>
      <w:r w:rsidR="0058066B" w:rsidRPr="00A208FB">
        <w:rPr>
          <w:rFonts w:asciiTheme="minorHAnsi" w:hAnsiTheme="minorHAnsi" w:cstheme="minorHAnsi"/>
          <w:sz w:val="24"/>
          <w:szCs w:val="24"/>
        </w:rPr>
        <w:t xml:space="preserve"> has clear </w:t>
      </w:r>
      <w:r w:rsidRPr="00A208FB">
        <w:rPr>
          <w:rFonts w:asciiTheme="minorHAnsi" w:hAnsiTheme="minorHAnsi" w:cstheme="minorHAnsi"/>
          <w:sz w:val="24"/>
          <w:szCs w:val="24"/>
        </w:rPr>
        <w:t>guidelines for</w:t>
      </w:r>
      <w:r w:rsidR="0058066B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Pr="00A208FB">
        <w:rPr>
          <w:rFonts w:asciiTheme="minorHAnsi" w:hAnsiTheme="minorHAnsi" w:cstheme="minorHAnsi"/>
          <w:sz w:val="24"/>
          <w:szCs w:val="24"/>
        </w:rPr>
        <w:t>who</w:t>
      </w:r>
      <w:r w:rsidR="0058066B" w:rsidRPr="00A208FB">
        <w:rPr>
          <w:rFonts w:asciiTheme="minorHAnsi" w:hAnsiTheme="minorHAnsi" w:cstheme="minorHAnsi"/>
          <w:sz w:val="24"/>
          <w:szCs w:val="24"/>
        </w:rPr>
        <w:t xml:space="preserve"> should be voting members</w:t>
      </w:r>
      <w:r w:rsidR="004008A0" w:rsidRPr="00A208FB">
        <w:rPr>
          <w:rFonts w:asciiTheme="minorHAnsi" w:hAnsiTheme="minorHAnsi" w:cstheme="minorHAnsi"/>
          <w:sz w:val="24"/>
          <w:szCs w:val="24"/>
        </w:rPr>
        <w:t>. There is no provision for at-large members</w:t>
      </w:r>
      <w:r w:rsidR="002F743B" w:rsidRPr="00A208FB">
        <w:rPr>
          <w:rFonts w:asciiTheme="minorHAnsi" w:hAnsiTheme="minorHAnsi" w:cstheme="minorHAnsi"/>
          <w:sz w:val="24"/>
          <w:szCs w:val="24"/>
        </w:rPr>
        <w:t xml:space="preserve"> as we have in UCIEL</w:t>
      </w:r>
    </w:p>
    <w:p w14:paraId="1B19FCA4" w14:textId="212A0CC9" w:rsidR="004008A0" w:rsidRPr="00A208FB" w:rsidRDefault="002F743B" w:rsidP="005F33EB">
      <w:pPr>
        <w:pStyle w:val="NoSpacing"/>
        <w:numPr>
          <w:ilvl w:val="3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Chair of FS shared </w:t>
      </w:r>
      <w:r w:rsidR="004008A0" w:rsidRPr="00A208FB">
        <w:rPr>
          <w:rFonts w:asciiTheme="minorHAnsi" w:hAnsiTheme="minorHAnsi" w:cstheme="minorHAnsi"/>
          <w:sz w:val="24"/>
          <w:szCs w:val="24"/>
        </w:rPr>
        <w:t>4 options</w:t>
      </w:r>
      <w:r w:rsidR="001E1909" w:rsidRPr="00A208FB">
        <w:rPr>
          <w:rFonts w:asciiTheme="minorHAnsi" w:hAnsiTheme="minorHAnsi" w:cstheme="minorHAnsi"/>
          <w:sz w:val="24"/>
          <w:szCs w:val="24"/>
        </w:rPr>
        <w:t xml:space="preserve">; UCIEL needs a </w:t>
      </w:r>
      <w:r w:rsidR="0096424D" w:rsidRPr="00A208FB">
        <w:rPr>
          <w:rFonts w:asciiTheme="minorHAnsi" w:hAnsiTheme="minorHAnsi" w:cstheme="minorHAnsi"/>
          <w:sz w:val="24"/>
          <w:szCs w:val="24"/>
        </w:rPr>
        <w:t>proposal to FS for compliance</w:t>
      </w:r>
    </w:p>
    <w:p w14:paraId="78E0ACDD" w14:textId="77777777" w:rsidR="00C76E09" w:rsidRPr="00A208FB" w:rsidRDefault="00C76E09" w:rsidP="005F33EB">
      <w:pPr>
        <w:pStyle w:val="NoSpacing"/>
        <w:numPr>
          <w:ilvl w:val="4"/>
          <w:numId w:val="2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Option #1 - maintain current structure but change FS bylaws.</w:t>
      </w:r>
    </w:p>
    <w:p w14:paraId="517C40C9" w14:textId="7F63210A" w:rsidR="00726600" w:rsidRPr="00A208FB" w:rsidRDefault="00931265" w:rsidP="005F33EB">
      <w:pPr>
        <w:pStyle w:val="NoSpacing"/>
        <w:numPr>
          <w:ilvl w:val="4"/>
          <w:numId w:val="2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Option</w:t>
      </w:r>
      <w:r w:rsidR="00510551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B87387" w:rsidRPr="00A208FB">
        <w:rPr>
          <w:rFonts w:asciiTheme="minorHAnsi" w:hAnsiTheme="minorHAnsi" w:cstheme="minorHAnsi"/>
          <w:sz w:val="24"/>
          <w:szCs w:val="24"/>
        </w:rPr>
        <w:t>#</w:t>
      </w:r>
      <w:r w:rsidR="00510551" w:rsidRPr="00A208FB">
        <w:rPr>
          <w:rFonts w:asciiTheme="minorHAnsi" w:hAnsiTheme="minorHAnsi" w:cstheme="minorHAnsi"/>
          <w:sz w:val="24"/>
          <w:szCs w:val="24"/>
        </w:rPr>
        <w:t>2 -</w:t>
      </w:r>
      <w:r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22721B" w:rsidRPr="00A208FB">
        <w:rPr>
          <w:rFonts w:asciiTheme="minorHAnsi" w:hAnsiTheme="minorHAnsi" w:cstheme="minorHAnsi"/>
          <w:sz w:val="24"/>
          <w:szCs w:val="24"/>
        </w:rPr>
        <w:t xml:space="preserve">Maintain current structure – </w:t>
      </w:r>
      <w:r w:rsidR="00636AD9" w:rsidRPr="00A208FB">
        <w:rPr>
          <w:rFonts w:asciiTheme="minorHAnsi" w:hAnsiTheme="minorHAnsi" w:cstheme="minorHAnsi"/>
          <w:sz w:val="24"/>
          <w:szCs w:val="24"/>
        </w:rPr>
        <w:t>but change UCIEL bylaws</w:t>
      </w:r>
    </w:p>
    <w:p w14:paraId="5BC2D3C1" w14:textId="2B5C4469" w:rsidR="00636AD9" w:rsidRPr="00A208FB" w:rsidRDefault="00636AD9" w:rsidP="005F33EB">
      <w:pPr>
        <w:pStyle w:val="NoSpacing"/>
        <w:numPr>
          <w:ilvl w:val="4"/>
          <w:numId w:val="2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Option #3 - remove UCIEL from FS</w:t>
      </w:r>
      <w:r w:rsidR="00E064DB" w:rsidRPr="00A208FB">
        <w:rPr>
          <w:rFonts w:asciiTheme="minorHAnsi" w:hAnsiTheme="minorHAnsi" w:cstheme="minorHAnsi"/>
          <w:sz w:val="24"/>
          <w:szCs w:val="24"/>
        </w:rPr>
        <w:t xml:space="preserve">; </w:t>
      </w:r>
      <w:r w:rsidRPr="00A208FB">
        <w:rPr>
          <w:rFonts w:asciiTheme="minorHAnsi" w:hAnsiTheme="minorHAnsi" w:cstheme="minorHAnsi"/>
          <w:sz w:val="24"/>
          <w:szCs w:val="24"/>
        </w:rPr>
        <w:t>be under UOELP.</w:t>
      </w:r>
    </w:p>
    <w:p w14:paraId="76CD5C82" w14:textId="77777777" w:rsidR="00BD6511" w:rsidRPr="00A208FB" w:rsidRDefault="00636AD9" w:rsidP="00BD6511">
      <w:pPr>
        <w:pStyle w:val="NoSpacing"/>
        <w:numPr>
          <w:ilvl w:val="4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Option #4 - remove UCIEL from FS</w:t>
      </w:r>
      <w:r w:rsidR="00E064DB" w:rsidRPr="00A208FB">
        <w:rPr>
          <w:rFonts w:asciiTheme="minorHAnsi" w:hAnsiTheme="minorHAnsi" w:cstheme="minorHAnsi"/>
          <w:sz w:val="24"/>
          <w:szCs w:val="24"/>
        </w:rPr>
        <w:t xml:space="preserve">; </w:t>
      </w:r>
      <w:r w:rsidRPr="00A208FB">
        <w:rPr>
          <w:rFonts w:asciiTheme="minorHAnsi" w:hAnsiTheme="minorHAnsi" w:cstheme="minorHAnsi"/>
          <w:sz w:val="24"/>
          <w:szCs w:val="24"/>
        </w:rPr>
        <w:t xml:space="preserve">become a </w:t>
      </w:r>
      <w:r w:rsidR="00DE6747" w:rsidRPr="00A208FB">
        <w:rPr>
          <w:rFonts w:asciiTheme="minorHAnsi" w:hAnsiTheme="minorHAnsi" w:cstheme="minorHAnsi"/>
          <w:sz w:val="24"/>
          <w:szCs w:val="24"/>
        </w:rPr>
        <w:t>stand-alone</w:t>
      </w:r>
      <w:r w:rsidRPr="00A208FB">
        <w:rPr>
          <w:rFonts w:asciiTheme="minorHAnsi" w:hAnsiTheme="minorHAnsi" w:cstheme="minorHAnsi"/>
          <w:sz w:val="24"/>
          <w:szCs w:val="24"/>
        </w:rPr>
        <w:t xml:space="preserve"> committee.</w:t>
      </w:r>
    </w:p>
    <w:p w14:paraId="6063273A" w14:textId="0F34C745" w:rsidR="00636AD9" w:rsidRPr="00A208FB" w:rsidRDefault="00DE6747" w:rsidP="00BD6511">
      <w:pPr>
        <w:pStyle w:val="NoSpacing"/>
        <w:numPr>
          <w:ilvl w:val="5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UCIEL becomes</w:t>
      </w:r>
      <w:r w:rsidR="00636AD9" w:rsidRPr="00A208FB">
        <w:rPr>
          <w:rFonts w:asciiTheme="minorHAnsi" w:hAnsiTheme="minorHAnsi" w:cstheme="minorHAnsi"/>
          <w:sz w:val="24"/>
          <w:szCs w:val="24"/>
        </w:rPr>
        <w:t xml:space="preserve"> an advisory body, with no authority to make policy.</w:t>
      </w:r>
    </w:p>
    <w:p w14:paraId="5D9CD11A" w14:textId="1904FFC0" w:rsidR="001E1909" w:rsidRPr="00A208FB" w:rsidRDefault="00D86C58" w:rsidP="00E06F8C">
      <w:pPr>
        <w:pStyle w:val="NoSpacing"/>
        <w:numPr>
          <w:ilvl w:val="3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General support that we should pursue </w:t>
      </w:r>
      <w:r w:rsidR="00510551" w:rsidRPr="00A208FB">
        <w:rPr>
          <w:rFonts w:asciiTheme="minorHAnsi" w:hAnsiTheme="minorHAnsi" w:cstheme="minorHAnsi"/>
          <w:sz w:val="24"/>
          <w:szCs w:val="24"/>
        </w:rPr>
        <w:t>O</w:t>
      </w:r>
      <w:r w:rsidRPr="00A208FB">
        <w:rPr>
          <w:rFonts w:asciiTheme="minorHAnsi" w:hAnsiTheme="minorHAnsi" w:cstheme="minorHAnsi"/>
          <w:sz w:val="24"/>
          <w:szCs w:val="24"/>
        </w:rPr>
        <w:t xml:space="preserve">ption #3. </w:t>
      </w:r>
    </w:p>
    <w:p w14:paraId="573094F0" w14:textId="77777777" w:rsidR="00B4751F" w:rsidRPr="00A208FB" w:rsidRDefault="00B4751F" w:rsidP="00E06F8C">
      <w:pPr>
        <w:pStyle w:val="NoSpacing"/>
        <w:numPr>
          <w:ilvl w:val="3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UCIEL will n</w:t>
      </w:r>
      <w:r w:rsidR="00D86C58" w:rsidRPr="00A208FB">
        <w:rPr>
          <w:rFonts w:asciiTheme="minorHAnsi" w:hAnsiTheme="minorHAnsi" w:cstheme="minorHAnsi"/>
          <w:sz w:val="24"/>
          <w:szCs w:val="24"/>
        </w:rPr>
        <w:t xml:space="preserve">eed </w:t>
      </w:r>
      <w:proofErr w:type="gramStart"/>
      <w:r w:rsidR="00D86C58" w:rsidRPr="00A208FB">
        <w:rPr>
          <w:rFonts w:asciiTheme="minorHAnsi" w:hAnsiTheme="minorHAnsi" w:cstheme="minorHAnsi"/>
          <w:sz w:val="24"/>
          <w:szCs w:val="24"/>
        </w:rPr>
        <w:t>proposal</w:t>
      </w:r>
      <w:proofErr w:type="gramEnd"/>
      <w:r w:rsidR="00D86C58" w:rsidRPr="00A208FB">
        <w:rPr>
          <w:rFonts w:asciiTheme="minorHAnsi" w:hAnsiTheme="minorHAnsi" w:cstheme="minorHAnsi"/>
          <w:sz w:val="24"/>
          <w:szCs w:val="24"/>
        </w:rPr>
        <w:t xml:space="preserve"> before voting</w:t>
      </w:r>
      <w:r w:rsidR="002C1D2B" w:rsidRPr="00A208F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08EF3DC" w14:textId="2998C00D" w:rsidR="004066DB" w:rsidRPr="00A208FB" w:rsidRDefault="00B4751F" w:rsidP="00E06F8C">
      <w:pPr>
        <w:pStyle w:val="NoSpacing"/>
        <w:numPr>
          <w:ilvl w:val="3"/>
          <w:numId w:val="26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>Executive committee w</w:t>
      </w:r>
      <w:r w:rsidR="002C1D2B" w:rsidRPr="00A208FB">
        <w:rPr>
          <w:rFonts w:asciiTheme="minorHAnsi" w:hAnsiTheme="minorHAnsi" w:cstheme="minorHAnsi"/>
          <w:sz w:val="24"/>
          <w:szCs w:val="24"/>
        </w:rPr>
        <w:t xml:space="preserve">ill meet </w:t>
      </w:r>
      <w:r w:rsidR="00E06F8C" w:rsidRPr="00A208FB">
        <w:rPr>
          <w:rFonts w:asciiTheme="minorHAnsi" w:hAnsiTheme="minorHAnsi" w:cstheme="minorHAnsi"/>
          <w:sz w:val="24"/>
          <w:szCs w:val="24"/>
        </w:rPr>
        <w:t xml:space="preserve">to </w:t>
      </w:r>
      <w:proofErr w:type="gramStart"/>
      <w:r w:rsidR="00E06F8C" w:rsidRPr="00A208FB">
        <w:rPr>
          <w:rFonts w:asciiTheme="minorHAnsi" w:hAnsiTheme="minorHAnsi" w:cstheme="minorHAnsi"/>
          <w:sz w:val="24"/>
          <w:szCs w:val="24"/>
        </w:rPr>
        <w:t>discuss</w:t>
      </w:r>
      <w:proofErr w:type="gramEnd"/>
      <w:r w:rsidR="00E06F8C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312E6B" w:rsidRPr="00A208FB">
        <w:rPr>
          <w:rFonts w:asciiTheme="minorHAnsi" w:hAnsiTheme="minorHAnsi" w:cstheme="minorHAnsi"/>
          <w:sz w:val="24"/>
          <w:szCs w:val="24"/>
        </w:rPr>
        <w:t>before moving forward</w:t>
      </w:r>
    </w:p>
    <w:p w14:paraId="4D851E21" w14:textId="77777777" w:rsidR="00FA56D5" w:rsidRDefault="00FA56D5" w:rsidP="00264951">
      <w:pPr>
        <w:pStyle w:val="NoSpacing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7C920538" w14:textId="0F1C58BE" w:rsidR="00264951" w:rsidRPr="00F82B05" w:rsidRDefault="00264951" w:rsidP="00264951">
      <w:pPr>
        <w:pStyle w:val="NoSpacing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>VII. Announcements</w:t>
      </w:r>
    </w:p>
    <w:p w14:paraId="08DF2BBC" w14:textId="21C05820" w:rsidR="00264951" w:rsidRDefault="00264951" w:rsidP="00264951">
      <w:pPr>
        <w:pStyle w:val="NoSpacing"/>
        <w:numPr>
          <w:ilvl w:val="1"/>
          <w:numId w:val="1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82B05">
        <w:rPr>
          <w:rFonts w:asciiTheme="minorHAnsi" w:hAnsiTheme="minorHAnsi" w:cstheme="minorHAnsi"/>
          <w:sz w:val="24"/>
          <w:szCs w:val="24"/>
        </w:rPr>
        <w:t xml:space="preserve">Next meeting date scheduled for </w:t>
      </w:r>
      <w:r w:rsidR="00573877">
        <w:rPr>
          <w:rFonts w:asciiTheme="minorHAnsi" w:hAnsiTheme="minorHAnsi" w:cstheme="minorHAnsi"/>
          <w:sz w:val="24"/>
          <w:szCs w:val="24"/>
        </w:rPr>
        <w:t xml:space="preserve">February </w:t>
      </w:r>
      <w:r w:rsidR="004C2C98">
        <w:rPr>
          <w:rFonts w:asciiTheme="minorHAnsi" w:hAnsiTheme="minorHAnsi" w:cstheme="minorHAnsi"/>
          <w:sz w:val="24"/>
          <w:szCs w:val="24"/>
        </w:rPr>
        <w:t>21</w:t>
      </w:r>
      <w:r w:rsidRPr="00F82B05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202</w:t>
      </w:r>
      <w:r w:rsidR="00573877">
        <w:rPr>
          <w:rFonts w:asciiTheme="minorHAnsi" w:hAnsiTheme="minorHAnsi" w:cstheme="minorHAnsi"/>
          <w:sz w:val="24"/>
          <w:szCs w:val="24"/>
        </w:rPr>
        <w:t>5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F82B05">
        <w:rPr>
          <w:rFonts w:asciiTheme="minorHAnsi" w:hAnsiTheme="minorHAnsi" w:cstheme="minorHAnsi"/>
          <w:sz w:val="24"/>
          <w:szCs w:val="24"/>
        </w:rPr>
        <w:t xml:space="preserve"> </w:t>
      </w:r>
      <w:r w:rsidR="00851F76">
        <w:rPr>
          <w:rFonts w:asciiTheme="minorHAnsi" w:hAnsiTheme="minorHAnsi" w:cstheme="minorHAnsi"/>
          <w:sz w:val="24"/>
          <w:szCs w:val="24"/>
        </w:rPr>
        <w:t xml:space="preserve">Virtual </w:t>
      </w:r>
      <w:r w:rsidRPr="00F82B05">
        <w:rPr>
          <w:rFonts w:asciiTheme="minorHAnsi" w:hAnsiTheme="minorHAnsi" w:cstheme="minorHAnsi"/>
          <w:sz w:val="24"/>
          <w:szCs w:val="24"/>
        </w:rPr>
        <w:t>meeting 1-3pm</w:t>
      </w:r>
    </w:p>
    <w:p w14:paraId="2B38A086" w14:textId="5A30FB39" w:rsidR="007C12C7" w:rsidRPr="00A208FB" w:rsidRDefault="00F42937" w:rsidP="00672416">
      <w:pPr>
        <w:pStyle w:val="NoSpacing"/>
        <w:numPr>
          <w:ilvl w:val="1"/>
          <w:numId w:val="15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208FB">
        <w:rPr>
          <w:rFonts w:asciiTheme="minorHAnsi" w:hAnsiTheme="minorHAnsi" w:cstheme="minorHAnsi"/>
          <w:sz w:val="24"/>
          <w:szCs w:val="24"/>
        </w:rPr>
        <w:t xml:space="preserve">Paul Fix will send </w:t>
      </w:r>
      <w:r w:rsidR="002E370C" w:rsidRPr="00A208FB">
        <w:rPr>
          <w:rFonts w:asciiTheme="minorHAnsi" w:hAnsiTheme="minorHAnsi" w:cstheme="minorHAnsi"/>
          <w:sz w:val="24"/>
          <w:szCs w:val="24"/>
        </w:rPr>
        <w:t>r</w:t>
      </w:r>
      <w:r w:rsidR="007C12C7" w:rsidRPr="00A208FB">
        <w:rPr>
          <w:rFonts w:asciiTheme="minorHAnsi" w:hAnsiTheme="minorHAnsi" w:cstheme="minorHAnsi"/>
          <w:sz w:val="24"/>
          <w:szCs w:val="24"/>
        </w:rPr>
        <w:t>esources from Teach Plus</w:t>
      </w:r>
      <w:r w:rsidR="002E370C" w:rsidRPr="00A208FB">
        <w:rPr>
          <w:rFonts w:asciiTheme="minorHAnsi" w:hAnsiTheme="minorHAnsi" w:cstheme="minorHAnsi"/>
          <w:sz w:val="24"/>
          <w:szCs w:val="24"/>
        </w:rPr>
        <w:t xml:space="preserve"> to members.</w:t>
      </w:r>
    </w:p>
    <w:p w14:paraId="543C8824" w14:textId="609FF44D" w:rsidR="00BC0168" w:rsidRPr="00A208FB" w:rsidRDefault="00264951" w:rsidP="00405777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 w:rsidRPr="00A208FB">
        <w:rPr>
          <w:rFonts w:asciiTheme="minorHAnsi" w:hAnsiTheme="minorHAnsi" w:cstheme="minorHAnsi"/>
          <w:sz w:val="24"/>
          <w:szCs w:val="24"/>
        </w:rPr>
        <w:t xml:space="preserve">Adjournment </w:t>
      </w:r>
      <w:r w:rsidR="00672416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930B02" w:rsidRPr="00A208FB">
        <w:rPr>
          <w:rFonts w:asciiTheme="minorHAnsi" w:hAnsiTheme="minorHAnsi" w:cstheme="minorHAnsi"/>
          <w:sz w:val="24"/>
          <w:szCs w:val="24"/>
        </w:rPr>
        <w:t>1</w:t>
      </w:r>
      <w:proofErr w:type="gramEnd"/>
      <w:r w:rsidR="00930B02" w:rsidRPr="00A208FB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="00930B02" w:rsidRPr="00A208FB">
        <w:rPr>
          <w:rFonts w:asciiTheme="minorHAnsi" w:hAnsiTheme="minorHAnsi" w:cstheme="minorHAnsi"/>
          <w:sz w:val="24"/>
          <w:szCs w:val="24"/>
        </w:rPr>
        <w:t xml:space="preserve"> </w:t>
      </w:r>
      <w:r w:rsidR="006F12AB" w:rsidRPr="00A208FB">
        <w:rPr>
          <w:rFonts w:asciiTheme="minorHAnsi" w:hAnsiTheme="minorHAnsi" w:cstheme="minorHAnsi"/>
          <w:sz w:val="24"/>
          <w:szCs w:val="24"/>
        </w:rPr>
        <w:t>J</w:t>
      </w:r>
      <w:r w:rsidR="00672416" w:rsidRPr="00A208FB">
        <w:rPr>
          <w:rFonts w:asciiTheme="minorHAnsi" w:hAnsiTheme="minorHAnsi" w:cstheme="minorHAnsi"/>
          <w:sz w:val="24"/>
          <w:szCs w:val="24"/>
        </w:rPr>
        <w:t>ohn Evar Strid</w:t>
      </w:r>
      <w:r w:rsidR="006F12AB" w:rsidRPr="00A208FB">
        <w:rPr>
          <w:rFonts w:asciiTheme="minorHAnsi" w:hAnsiTheme="minorHAnsi" w:cstheme="minorHAnsi"/>
          <w:sz w:val="24"/>
          <w:szCs w:val="24"/>
        </w:rPr>
        <w:t>, 2</w:t>
      </w:r>
      <w:r w:rsidR="006F12AB" w:rsidRPr="00A208FB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6F12AB" w:rsidRPr="00A208FB">
        <w:rPr>
          <w:rFonts w:asciiTheme="minorHAnsi" w:hAnsiTheme="minorHAnsi" w:cstheme="minorHAnsi"/>
          <w:sz w:val="24"/>
          <w:szCs w:val="24"/>
        </w:rPr>
        <w:t xml:space="preserve"> Steve</w:t>
      </w:r>
      <w:r w:rsidR="00672416" w:rsidRPr="00A208FB">
        <w:rPr>
          <w:rFonts w:asciiTheme="minorHAnsi" w:hAnsiTheme="minorHAnsi" w:cstheme="minorHAnsi"/>
          <w:sz w:val="24"/>
          <w:szCs w:val="24"/>
        </w:rPr>
        <w:t xml:space="preserve"> Howe</w:t>
      </w:r>
      <w:r w:rsidR="008C54FB" w:rsidRPr="00A208FB">
        <w:rPr>
          <w:rFonts w:asciiTheme="minorHAnsi" w:hAnsiTheme="minorHAnsi" w:cstheme="minorHAnsi"/>
          <w:sz w:val="24"/>
          <w:szCs w:val="24"/>
        </w:rPr>
        <w:t>l</w:t>
      </w:r>
      <w:r w:rsidR="00672416" w:rsidRPr="00A208FB">
        <w:rPr>
          <w:rFonts w:asciiTheme="minorHAnsi" w:hAnsiTheme="minorHAnsi" w:cstheme="minorHAnsi"/>
          <w:sz w:val="24"/>
          <w:szCs w:val="24"/>
        </w:rPr>
        <w:t>l</w:t>
      </w:r>
      <w:r w:rsidR="006F12AB" w:rsidRPr="00A208FB">
        <w:rPr>
          <w:rFonts w:asciiTheme="minorHAnsi" w:hAnsiTheme="minorHAnsi" w:cstheme="minorHAnsi"/>
          <w:sz w:val="24"/>
          <w:szCs w:val="24"/>
        </w:rPr>
        <w:t xml:space="preserve">. </w:t>
      </w:r>
      <w:r w:rsidR="00672416" w:rsidRPr="00A208FB">
        <w:rPr>
          <w:rFonts w:asciiTheme="minorHAnsi" w:hAnsiTheme="minorHAnsi" w:cstheme="minorHAnsi"/>
          <w:sz w:val="24"/>
          <w:szCs w:val="24"/>
        </w:rPr>
        <w:t>APPROVED</w:t>
      </w:r>
    </w:p>
    <w:sectPr w:rsidR="00BC0168" w:rsidRPr="00A208FB" w:rsidSect="00F07CEB">
      <w:headerReference w:type="default" r:id="rId9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DD1E0" w14:textId="77777777" w:rsidR="009F150F" w:rsidRDefault="009F150F" w:rsidP="006A75E4">
      <w:r>
        <w:separator/>
      </w:r>
    </w:p>
  </w:endnote>
  <w:endnote w:type="continuationSeparator" w:id="0">
    <w:p w14:paraId="00675061" w14:textId="77777777" w:rsidR="009F150F" w:rsidRDefault="009F150F" w:rsidP="006A7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42F8E" w14:textId="77777777" w:rsidR="009F150F" w:rsidRDefault="009F150F" w:rsidP="006A75E4">
      <w:r>
        <w:separator/>
      </w:r>
    </w:p>
  </w:footnote>
  <w:footnote w:type="continuationSeparator" w:id="0">
    <w:p w14:paraId="59BB4323" w14:textId="77777777" w:rsidR="009F150F" w:rsidRDefault="009F150F" w:rsidP="006A7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18119" w14:textId="3C45A3FE" w:rsidR="00F2053A" w:rsidRDefault="00F205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679B1"/>
    <w:multiLevelType w:val="multilevel"/>
    <w:tmpl w:val="FF146122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4"/>
      <w:numFmt w:val="lowerLetter"/>
      <w:lvlText w:val="%4."/>
      <w:lvlJc w:val="left"/>
      <w:pPr>
        <w:ind w:left="2880" w:hanging="360"/>
      </w:pPr>
      <w:rPr>
        <w:rFonts w:cs="Times New Roman" w:hint="default"/>
        <w:color w:val="auto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" w15:restartNumberingAfterBreak="0">
    <w:nsid w:val="0FC11EF8"/>
    <w:multiLevelType w:val="hybridMultilevel"/>
    <w:tmpl w:val="95CC17BA"/>
    <w:lvl w:ilvl="0" w:tplc="2DC2E9D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3706C9"/>
    <w:multiLevelType w:val="hybridMultilevel"/>
    <w:tmpl w:val="1CA0AD9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E9212D"/>
    <w:multiLevelType w:val="hybridMultilevel"/>
    <w:tmpl w:val="C4B4DFD6"/>
    <w:lvl w:ilvl="0" w:tplc="0409001B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4" w15:restartNumberingAfterBreak="0">
    <w:nsid w:val="16B13E5E"/>
    <w:multiLevelType w:val="multilevel"/>
    <w:tmpl w:val="7CB25C84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 w15:restartNumberingAfterBreak="0">
    <w:nsid w:val="18B33652"/>
    <w:multiLevelType w:val="hybridMultilevel"/>
    <w:tmpl w:val="64BE49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C2B60C7"/>
    <w:multiLevelType w:val="multilevel"/>
    <w:tmpl w:val="907A1988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  <w:color w:val="auto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  <w:color w:val="auto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7" w15:restartNumberingAfterBreak="0">
    <w:nsid w:val="1CAC2656"/>
    <w:multiLevelType w:val="hybridMultilevel"/>
    <w:tmpl w:val="8CBCA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F345C"/>
    <w:multiLevelType w:val="hybridMultilevel"/>
    <w:tmpl w:val="BA2A7B2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9" w15:restartNumberingAfterBreak="0">
    <w:nsid w:val="24A33639"/>
    <w:multiLevelType w:val="multilevel"/>
    <w:tmpl w:val="73343220"/>
    <w:lvl w:ilvl="0">
      <w:start w:val="8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0" w15:restartNumberingAfterBreak="0">
    <w:nsid w:val="29AC683A"/>
    <w:multiLevelType w:val="hybridMultilevel"/>
    <w:tmpl w:val="73588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D30DB"/>
    <w:multiLevelType w:val="hybridMultilevel"/>
    <w:tmpl w:val="3B7A0A0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04090017">
      <w:start w:val="1"/>
      <w:numFmt w:val="lowerLetter"/>
      <w:lvlText w:val="%7)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3B6E53"/>
    <w:multiLevelType w:val="hybridMultilevel"/>
    <w:tmpl w:val="5E6E2F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404AA"/>
    <w:multiLevelType w:val="hybridMultilevel"/>
    <w:tmpl w:val="18FCD0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FA1704"/>
    <w:multiLevelType w:val="hybridMultilevel"/>
    <w:tmpl w:val="309076C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04090019">
      <w:start w:val="1"/>
      <w:numFmt w:val="lowerLetter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E60681"/>
    <w:multiLevelType w:val="hybridMultilevel"/>
    <w:tmpl w:val="4C0AAE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4D26CBC"/>
    <w:multiLevelType w:val="hybridMultilevel"/>
    <w:tmpl w:val="8ED038B0"/>
    <w:lvl w:ilvl="0" w:tplc="2DC2E9D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731665E"/>
    <w:multiLevelType w:val="hybridMultilevel"/>
    <w:tmpl w:val="C4ACB77C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AF9794D"/>
    <w:multiLevelType w:val="multilevel"/>
    <w:tmpl w:val="FF146122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4"/>
      <w:numFmt w:val="lowerLetter"/>
      <w:lvlText w:val="%4."/>
      <w:lvlJc w:val="left"/>
      <w:pPr>
        <w:ind w:left="2880" w:hanging="360"/>
      </w:pPr>
      <w:rPr>
        <w:rFonts w:cs="Times New Roman" w:hint="default"/>
        <w:color w:val="auto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9" w15:restartNumberingAfterBreak="0">
    <w:nsid w:val="4D435AA8"/>
    <w:multiLevelType w:val="multilevel"/>
    <w:tmpl w:val="546ABD42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color w:val="auto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0" w15:restartNumberingAfterBreak="0">
    <w:nsid w:val="502013E4"/>
    <w:multiLevelType w:val="hybridMultilevel"/>
    <w:tmpl w:val="038A104A"/>
    <w:lvl w:ilvl="0" w:tplc="2DC2E9D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1A65B05"/>
    <w:multiLevelType w:val="hybridMultilevel"/>
    <w:tmpl w:val="2176EC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BED25FE"/>
    <w:multiLevelType w:val="multilevel"/>
    <w:tmpl w:val="F788C174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3" w15:restartNumberingAfterBreak="0">
    <w:nsid w:val="6C1F3701"/>
    <w:multiLevelType w:val="hybridMultilevel"/>
    <w:tmpl w:val="C6485AE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730D0E4D"/>
    <w:multiLevelType w:val="multilevel"/>
    <w:tmpl w:val="9C70F1E4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  <w:color w:val="auto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cs="Times New Roman" w:hint="default"/>
        <w:color w:val="auto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5" w15:restartNumberingAfterBreak="0">
    <w:nsid w:val="7FC21D03"/>
    <w:multiLevelType w:val="hybridMultilevel"/>
    <w:tmpl w:val="8598C28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lowerLetter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1927">
    <w:abstractNumId w:val="24"/>
  </w:num>
  <w:num w:numId="2" w16cid:durableId="1380586901">
    <w:abstractNumId w:val="24"/>
    <w:lvlOverride w:ilvl="0">
      <w:lvl w:ilvl="0">
        <w:start w:val="1"/>
        <w:numFmt w:val="upperRoman"/>
        <w:lvlText w:val="%1."/>
        <w:lvlJc w:val="left"/>
        <w:pPr>
          <w:ind w:left="1080" w:hanging="720"/>
        </w:pPr>
        <w:rPr>
          <w:rFonts w:cs="Times New Roman" w:hint="default"/>
        </w:rPr>
      </w:lvl>
    </w:lvlOverride>
    <w:lvlOverride w:ilvl="1">
      <w:lvl w:ilvl="1">
        <w:start w:val="1"/>
        <w:numFmt w:val="upperLetter"/>
        <w:lvlText w:val="%2."/>
        <w:lvlJc w:val="left"/>
        <w:pPr>
          <w:tabs>
            <w:tab w:val="num" w:pos="1440"/>
          </w:tabs>
          <w:ind w:left="1440" w:hanging="360"/>
        </w:pPr>
        <w:rPr>
          <w:rFonts w:ascii="Arial" w:eastAsia="Times New Roman" w:hAnsi="Arial" w:cs="Arial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2160" w:hanging="180"/>
        </w:pPr>
        <w:rPr>
          <w:rFonts w:cs="Times New Roman"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2880" w:hanging="360"/>
        </w:pPr>
        <w:rPr>
          <w:rFonts w:cs="Times New Roman" w:hint="default"/>
        </w:rPr>
      </w:lvl>
    </w:lvlOverride>
    <w:lvlOverride w:ilvl="4">
      <w:lvl w:ilvl="4">
        <w:start w:val="1"/>
        <w:numFmt w:val="lowerRoman"/>
        <w:lvlText w:val="%5."/>
        <w:lvlJc w:val="left"/>
        <w:pPr>
          <w:ind w:left="3600" w:hanging="360"/>
        </w:pPr>
        <w:rPr>
          <w:rFonts w:cs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cs="Times New Roman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cs="Times New Roman"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cs="Times New Roman"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cs="Times New Roman" w:hint="default"/>
        </w:rPr>
      </w:lvl>
    </w:lvlOverride>
  </w:num>
  <w:num w:numId="3" w16cid:durableId="1047484409">
    <w:abstractNumId w:val="20"/>
  </w:num>
  <w:num w:numId="4" w16cid:durableId="541674479">
    <w:abstractNumId w:val="15"/>
  </w:num>
  <w:num w:numId="5" w16cid:durableId="250244065">
    <w:abstractNumId w:val="8"/>
  </w:num>
  <w:num w:numId="6" w16cid:durableId="1636764005">
    <w:abstractNumId w:val="5"/>
  </w:num>
  <w:num w:numId="7" w16cid:durableId="1805267343">
    <w:abstractNumId w:val="23"/>
  </w:num>
  <w:num w:numId="8" w16cid:durableId="983121359">
    <w:abstractNumId w:val="3"/>
  </w:num>
  <w:num w:numId="9" w16cid:durableId="1152143375">
    <w:abstractNumId w:val="2"/>
  </w:num>
  <w:num w:numId="10" w16cid:durableId="1277634062">
    <w:abstractNumId w:val="13"/>
  </w:num>
  <w:num w:numId="11" w16cid:durableId="1916471300">
    <w:abstractNumId w:val="17"/>
  </w:num>
  <w:num w:numId="12" w16cid:durableId="1712000465">
    <w:abstractNumId w:val="1"/>
  </w:num>
  <w:num w:numId="13" w16cid:durableId="173300578">
    <w:abstractNumId w:val="16"/>
  </w:num>
  <w:num w:numId="14" w16cid:durableId="1085343948">
    <w:abstractNumId w:val="10"/>
  </w:num>
  <w:num w:numId="15" w16cid:durableId="540558214">
    <w:abstractNumId w:val="19"/>
  </w:num>
  <w:num w:numId="16" w16cid:durableId="64839800">
    <w:abstractNumId w:val="9"/>
  </w:num>
  <w:num w:numId="17" w16cid:durableId="1736464149">
    <w:abstractNumId w:val="22"/>
  </w:num>
  <w:num w:numId="18" w16cid:durableId="804547648">
    <w:abstractNumId w:val="7"/>
  </w:num>
  <w:num w:numId="19" w16cid:durableId="1402294998">
    <w:abstractNumId w:val="12"/>
  </w:num>
  <w:num w:numId="20" w16cid:durableId="273099675">
    <w:abstractNumId w:val="11"/>
  </w:num>
  <w:num w:numId="21" w16cid:durableId="645479444">
    <w:abstractNumId w:val="14"/>
  </w:num>
  <w:num w:numId="22" w16cid:durableId="893201445">
    <w:abstractNumId w:val="25"/>
  </w:num>
  <w:num w:numId="23" w16cid:durableId="968515355">
    <w:abstractNumId w:val="21"/>
  </w:num>
  <w:num w:numId="24" w16cid:durableId="1483427670">
    <w:abstractNumId w:val="4"/>
  </w:num>
  <w:num w:numId="25" w16cid:durableId="1521623219">
    <w:abstractNumId w:val="6"/>
  </w:num>
  <w:num w:numId="26" w16cid:durableId="1686127146">
    <w:abstractNumId w:val="0"/>
  </w:num>
  <w:num w:numId="27" w16cid:durableId="172467066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zNDY1MLEwNDE3MjJT0lEKTi0uzszPAykwrwUAN88rkiwAAAA="/>
  </w:docVars>
  <w:rsids>
    <w:rsidRoot w:val="00116DE4"/>
    <w:rsid w:val="00000005"/>
    <w:rsid w:val="000059EB"/>
    <w:rsid w:val="0001003C"/>
    <w:rsid w:val="000135F1"/>
    <w:rsid w:val="00017DBC"/>
    <w:rsid w:val="00020D3E"/>
    <w:rsid w:val="00021521"/>
    <w:rsid w:val="000216B6"/>
    <w:rsid w:val="00024587"/>
    <w:rsid w:val="0002466A"/>
    <w:rsid w:val="0003369A"/>
    <w:rsid w:val="000410B3"/>
    <w:rsid w:val="000436F8"/>
    <w:rsid w:val="00056602"/>
    <w:rsid w:val="00057F51"/>
    <w:rsid w:val="000614E2"/>
    <w:rsid w:val="000651AC"/>
    <w:rsid w:val="00067B18"/>
    <w:rsid w:val="00071FD9"/>
    <w:rsid w:val="00073EA5"/>
    <w:rsid w:val="0007726F"/>
    <w:rsid w:val="00083C2B"/>
    <w:rsid w:val="00086141"/>
    <w:rsid w:val="00087B88"/>
    <w:rsid w:val="00090BEE"/>
    <w:rsid w:val="00095F40"/>
    <w:rsid w:val="00097020"/>
    <w:rsid w:val="000971D2"/>
    <w:rsid w:val="000A7ACD"/>
    <w:rsid w:val="000B6797"/>
    <w:rsid w:val="000C0B8E"/>
    <w:rsid w:val="000C233E"/>
    <w:rsid w:val="000C3595"/>
    <w:rsid w:val="000D0BC8"/>
    <w:rsid w:val="000D3536"/>
    <w:rsid w:val="000D6234"/>
    <w:rsid w:val="000E09C7"/>
    <w:rsid w:val="000E15C7"/>
    <w:rsid w:val="000E1C45"/>
    <w:rsid w:val="000E40DE"/>
    <w:rsid w:val="000F1586"/>
    <w:rsid w:val="000F5AEB"/>
    <w:rsid w:val="0010193D"/>
    <w:rsid w:val="001067DE"/>
    <w:rsid w:val="00110E8D"/>
    <w:rsid w:val="00114549"/>
    <w:rsid w:val="00115B24"/>
    <w:rsid w:val="00116DE4"/>
    <w:rsid w:val="00120AD6"/>
    <w:rsid w:val="001232C1"/>
    <w:rsid w:val="00135680"/>
    <w:rsid w:val="00135F7C"/>
    <w:rsid w:val="00143DEB"/>
    <w:rsid w:val="00147EFE"/>
    <w:rsid w:val="00156A16"/>
    <w:rsid w:val="00165AE7"/>
    <w:rsid w:val="0017126C"/>
    <w:rsid w:val="001745CE"/>
    <w:rsid w:val="0017486A"/>
    <w:rsid w:val="00180837"/>
    <w:rsid w:val="00182590"/>
    <w:rsid w:val="00194A0A"/>
    <w:rsid w:val="001959AB"/>
    <w:rsid w:val="00195C2B"/>
    <w:rsid w:val="001A03F7"/>
    <w:rsid w:val="001B0A03"/>
    <w:rsid w:val="001B4117"/>
    <w:rsid w:val="001B5A0C"/>
    <w:rsid w:val="001B5A5A"/>
    <w:rsid w:val="001C1AB4"/>
    <w:rsid w:val="001C21F9"/>
    <w:rsid w:val="001C3AB2"/>
    <w:rsid w:val="001C5E47"/>
    <w:rsid w:val="001D0A8A"/>
    <w:rsid w:val="001D3BA1"/>
    <w:rsid w:val="001D64D8"/>
    <w:rsid w:val="001E1909"/>
    <w:rsid w:val="001E264D"/>
    <w:rsid w:val="001E6326"/>
    <w:rsid w:val="001F4E4E"/>
    <w:rsid w:val="001F64AE"/>
    <w:rsid w:val="001F685C"/>
    <w:rsid w:val="00204464"/>
    <w:rsid w:val="00210917"/>
    <w:rsid w:val="002109EA"/>
    <w:rsid w:val="00210D71"/>
    <w:rsid w:val="002111F9"/>
    <w:rsid w:val="002115DE"/>
    <w:rsid w:val="002129AD"/>
    <w:rsid w:val="0021391D"/>
    <w:rsid w:val="00216279"/>
    <w:rsid w:val="00216CEB"/>
    <w:rsid w:val="00220795"/>
    <w:rsid w:val="002215D8"/>
    <w:rsid w:val="00224F45"/>
    <w:rsid w:val="002262A7"/>
    <w:rsid w:val="0022721B"/>
    <w:rsid w:val="00230598"/>
    <w:rsid w:val="002367D2"/>
    <w:rsid w:val="00237BB9"/>
    <w:rsid w:val="00247EFF"/>
    <w:rsid w:val="00247F6D"/>
    <w:rsid w:val="00252BD6"/>
    <w:rsid w:val="0026195B"/>
    <w:rsid w:val="00262AB3"/>
    <w:rsid w:val="00264951"/>
    <w:rsid w:val="0026558B"/>
    <w:rsid w:val="00281A9F"/>
    <w:rsid w:val="00281D08"/>
    <w:rsid w:val="00286D98"/>
    <w:rsid w:val="002947D5"/>
    <w:rsid w:val="0029797E"/>
    <w:rsid w:val="00297B47"/>
    <w:rsid w:val="002A73F0"/>
    <w:rsid w:val="002A7DBF"/>
    <w:rsid w:val="002B4AB9"/>
    <w:rsid w:val="002B65C4"/>
    <w:rsid w:val="002C1D2B"/>
    <w:rsid w:val="002D467A"/>
    <w:rsid w:val="002E0488"/>
    <w:rsid w:val="002E2E46"/>
    <w:rsid w:val="002E370C"/>
    <w:rsid w:val="002F6E83"/>
    <w:rsid w:val="002F743B"/>
    <w:rsid w:val="003026E5"/>
    <w:rsid w:val="003120C8"/>
    <w:rsid w:val="00312E6B"/>
    <w:rsid w:val="00314E57"/>
    <w:rsid w:val="00331F28"/>
    <w:rsid w:val="00356408"/>
    <w:rsid w:val="003571D9"/>
    <w:rsid w:val="00357361"/>
    <w:rsid w:val="0036298B"/>
    <w:rsid w:val="0038055F"/>
    <w:rsid w:val="00381086"/>
    <w:rsid w:val="003A3323"/>
    <w:rsid w:val="003A6FD8"/>
    <w:rsid w:val="003B0C29"/>
    <w:rsid w:val="003B12B2"/>
    <w:rsid w:val="003B320B"/>
    <w:rsid w:val="003C04DD"/>
    <w:rsid w:val="003C197D"/>
    <w:rsid w:val="003C4799"/>
    <w:rsid w:val="003C7C51"/>
    <w:rsid w:val="003D044B"/>
    <w:rsid w:val="003D0EEB"/>
    <w:rsid w:val="003D0FC3"/>
    <w:rsid w:val="003D2AC2"/>
    <w:rsid w:val="003D4CCD"/>
    <w:rsid w:val="003E0A49"/>
    <w:rsid w:val="003E3E22"/>
    <w:rsid w:val="003E607F"/>
    <w:rsid w:val="003F04B2"/>
    <w:rsid w:val="004008A0"/>
    <w:rsid w:val="004066DB"/>
    <w:rsid w:val="00406E1D"/>
    <w:rsid w:val="00415B70"/>
    <w:rsid w:val="00425130"/>
    <w:rsid w:val="0042679D"/>
    <w:rsid w:val="004274ED"/>
    <w:rsid w:val="00430F43"/>
    <w:rsid w:val="00433650"/>
    <w:rsid w:val="00444A0C"/>
    <w:rsid w:val="004545F0"/>
    <w:rsid w:val="00457D69"/>
    <w:rsid w:val="00465D8C"/>
    <w:rsid w:val="004666A5"/>
    <w:rsid w:val="0047473C"/>
    <w:rsid w:val="00475CB6"/>
    <w:rsid w:val="00483B76"/>
    <w:rsid w:val="00487F9B"/>
    <w:rsid w:val="004929D5"/>
    <w:rsid w:val="00493563"/>
    <w:rsid w:val="004A31E2"/>
    <w:rsid w:val="004A4BA0"/>
    <w:rsid w:val="004B373D"/>
    <w:rsid w:val="004B4CCD"/>
    <w:rsid w:val="004C0295"/>
    <w:rsid w:val="004C2C98"/>
    <w:rsid w:val="004C57E4"/>
    <w:rsid w:val="004C6C50"/>
    <w:rsid w:val="004D6220"/>
    <w:rsid w:val="004E0885"/>
    <w:rsid w:val="004E0EC6"/>
    <w:rsid w:val="004E30C9"/>
    <w:rsid w:val="00500184"/>
    <w:rsid w:val="00510551"/>
    <w:rsid w:val="00511838"/>
    <w:rsid w:val="00516390"/>
    <w:rsid w:val="005164AF"/>
    <w:rsid w:val="0053012F"/>
    <w:rsid w:val="00532500"/>
    <w:rsid w:val="00535EC5"/>
    <w:rsid w:val="005533D1"/>
    <w:rsid w:val="005651FE"/>
    <w:rsid w:val="00571815"/>
    <w:rsid w:val="00572F6A"/>
    <w:rsid w:val="00573877"/>
    <w:rsid w:val="005773FB"/>
    <w:rsid w:val="0058066B"/>
    <w:rsid w:val="00587BD1"/>
    <w:rsid w:val="00590FD0"/>
    <w:rsid w:val="005936DA"/>
    <w:rsid w:val="0059723E"/>
    <w:rsid w:val="00597A3B"/>
    <w:rsid w:val="005B3A2A"/>
    <w:rsid w:val="005D1DF2"/>
    <w:rsid w:val="005D62F3"/>
    <w:rsid w:val="005E382A"/>
    <w:rsid w:val="005F1464"/>
    <w:rsid w:val="005F2C80"/>
    <w:rsid w:val="005F33EB"/>
    <w:rsid w:val="005F6CBD"/>
    <w:rsid w:val="0060110D"/>
    <w:rsid w:val="00603DD8"/>
    <w:rsid w:val="00605202"/>
    <w:rsid w:val="0060751B"/>
    <w:rsid w:val="00610F10"/>
    <w:rsid w:val="00613CD5"/>
    <w:rsid w:val="00621E43"/>
    <w:rsid w:val="006242C7"/>
    <w:rsid w:val="00630901"/>
    <w:rsid w:val="00633C8D"/>
    <w:rsid w:val="00636AD9"/>
    <w:rsid w:val="00637B80"/>
    <w:rsid w:val="00641C91"/>
    <w:rsid w:val="006522FA"/>
    <w:rsid w:val="00657640"/>
    <w:rsid w:val="00660A6C"/>
    <w:rsid w:val="006623F4"/>
    <w:rsid w:val="006663D9"/>
    <w:rsid w:val="00666B1E"/>
    <w:rsid w:val="00671C85"/>
    <w:rsid w:val="00672416"/>
    <w:rsid w:val="006726CA"/>
    <w:rsid w:val="00680BA6"/>
    <w:rsid w:val="00690F8C"/>
    <w:rsid w:val="00695D26"/>
    <w:rsid w:val="006A18EB"/>
    <w:rsid w:val="006A2864"/>
    <w:rsid w:val="006A3906"/>
    <w:rsid w:val="006A425E"/>
    <w:rsid w:val="006A5AF4"/>
    <w:rsid w:val="006A75E4"/>
    <w:rsid w:val="006A782E"/>
    <w:rsid w:val="006A7DDF"/>
    <w:rsid w:val="006B5F54"/>
    <w:rsid w:val="006B6E7F"/>
    <w:rsid w:val="006C0C0A"/>
    <w:rsid w:val="006C161E"/>
    <w:rsid w:val="006C5BCB"/>
    <w:rsid w:val="006C5E7F"/>
    <w:rsid w:val="006D7BCB"/>
    <w:rsid w:val="006E0E56"/>
    <w:rsid w:val="006F12AB"/>
    <w:rsid w:val="006F1FD0"/>
    <w:rsid w:val="006F2137"/>
    <w:rsid w:val="006F22A6"/>
    <w:rsid w:val="006F7EC1"/>
    <w:rsid w:val="00700EA9"/>
    <w:rsid w:val="00707BE3"/>
    <w:rsid w:val="007132EF"/>
    <w:rsid w:val="00715A79"/>
    <w:rsid w:val="00717115"/>
    <w:rsid w:val="00726600"/>
    <w:rsid w:val="00730541"/>
    <w:rsid w:val="00735262"/>
    <w:rsid w:val="00742D09"/>
    <w:rsid w:val="007477DF"/>
    <w:rsid w:val="00747DB8"/>
    <w:rsid w:val="00750BAF"/>
    <w:rsid w:val="00757320"/>
    <w:rsid w:val="007741E7"/>
    <w:rsid w:val="007758EB"/>
    <w:rsid w:val="00776EEB"/>
    <w:rsid w:val="007801E0"/>
    <w:rsid w:val="007806FB"/>
    <w:rsid w:val="00781AA0"/>
    <w:rsid w:val="00790E4C"/>
    <w:rsid w:val="00794AA0"/>
    <w:rsid w:val="00794AFD"/>
    <w:rsid w:val="0079617C"/>
    <w:rsid w:val="00796A49"/>
    <w:rsid w:val="007A357E"/>
    <w:rsid w:val="007B1AA6"/>
    <w:rsid w:val="007B1D54"/>
    <w:rsid w:val="007B35D9"/>
    <w:rsid w:val="007B7CE1"/>
    <w:rsid w:val="007C12C7"/>
    <w:rsid w:val="007C220F"/>
    <w:rsid w:val="007C2C7C"/>
    <w:rsid w:val="007C2D5B"/>
    <w:rsid w:val="007D0A83"/>
    <w:rsid w:val="007D36AD"/>
    <w:rsid w:val="007E0DBD"/>
    <w:rsid w:val="007F179A"/>
    <w:rsid w:val="00812931"/>
    <w:rsid w:val="00815201"/>
    <w:rsid w:val="00815420"/>
    <w:rsid w:val="00815EE7"/>
    <w:rsid w:val="00823140"/>
    <w:rsid w:val="0082564F"/>
    <w:rsid w:val="00826E3A"/>
    <w:rsid w:val="00834614"/>
    <w:rsid w:val="008356F7"/>
    <w:rsid w:val="0083713E"/>
    <w:rsid w:val="00843D37"/>
    <w:rsid w:val="00847FA1"/>
    <w:rsid w:val="00851F76"/>
    <w:rsid w:val="00852F5F"/>
    <w:rsid w:val="008571E3"/>
    <w:rsid w:val="00861040"/>
    <w:rsid w:val="00871C9E"/>
    <w:rsid w:val="008757D2"/>
    <w:rsid w:val="00875AB2"/>
    <w:rsid w:val="008778D7"/>
    <w:rsid w:val="008806F3"/>
    <w:rsid w:val="00890A2E"/>
    <w:rsid w:val="008A544F"/>
    <w:rsid w:val="008A59ED"/>
    <w:rsid w:val="008B0C01"/>
    <w:rsid w:val="008B3FA3"/>
    <w:rsid w:val="008C0E67"/>
    <w:rsid w:val="008C21A1"/>
    <w:rsid w:val="008C54FB"/>
    <w:rsid w:val="008D0828"/>
    <w:rsid w:val="008D27FB"/>
    <w:rsid w:val="008D55EB"/>
    <w:rsid w:val="008D7373"/>
    <w:rsid w:val="008E397F"/>
    <w:rsid w:val="008F1717"/>
    <w:rsid w:val="008F6CB1"/>
    <w:rsid w:val="008F778E"/>
    <w:rsid w:val="00902758"/>
    <w:rsid w:val="00907FB8"/>
    <w:rsid w:val="0091018E"/>
    <w:rsid w:val="0091054F"/>
    <w:rsid w:val="00913031"/>
    <w:rsid w:val="00914CDB"/>
    <w:rsid w:val="00915EE5"/>
    <w:rsid w:val="00916AC9"/>
    <w:rsid w:val="00916BCB"/>
    <w:rsid w:val="00916F6A"/>
    <w:rsid w:val="00927D43"/>
    <w:rsid w:val="0093012E"/>
    <w:rsid w:val="00930B02"/>
    <w:rsid w:val="00931265"/>
    <w:rsid w:val="0093182E"/>
    <w:rsid w:val="00932E44"/>
    <w:rsid w:val="00936ADD"/>
    <w:rsid w:val="009425CE"/>
    <w:rsid w:val="0096424D"/>
    <w:rsid w:val="0097139C"/>
    <w:rsid w:val="0098419B"/>
    <w:rsid w:val="0098422F"/>
    <w:rsid w:val="00984F2A"/>
    <w:rsid w:val="00986C72"/>
    <w:rsid w:val="009A79CD"/>
    <w:rsid w:val="009B3FC7"/>
    <w:rsid w:val="009C0704"/>
    <w:rsid w:val="009C5E6A"/>
    <w:rsid w:val="009D135F"/>
    <w:rsid w:val="009E0FDF"/>
    <w:rsid w:val="009E1446"/>
    <w:rsid w:val="009E36FD"/>
    <w:rsid w:val="009F062F"/>
    <w:rsid w:val="009F150F"/>
    <w:rsid w:val="009F26F0"/>
    <w:rsid w:val="009F4156"/>
    <w:rsid w:val="009F5808"/>
    <w:rsid w:val="00A01E59"/>
    <w:rsid w:val="00A03EFE"/>
    <w:rsid w:val="00A170C7"/>
    <w:rsid w:val="00A205BB"/>
    <w:rsid w:val="00A208FB"/>
    <w:rsid w:val="00A22BDD"/>
    <w:rsid w:val="00A24313"/>
    <w:rsid w:val="00A24A7D"/>
    <w:rsid w:val="00A263EF"/>
    <w:rsid w:val="00A37E12"/>
    <w:rsid w:val="00A51489"/>
    <w:rsid w:val="00A52635"/>
    <w:rsid w:val="00A7163A"/>
    <w:rsid w:val="00A72589"/>
    <w:rsid w:val="00A72E0A"/>
    <w:rsid w:val="00A73429"/>
    <w:rsid w:val="00A8161F"/>
    <w:rsid w:val="00A8164C"/>
    <w:rsid w:val="00A83112"/>
    <w:rsid w:val="00A92541"/>
    <w:rsid w:val="00A928F0"/>
    <w:rsid w:val="00A95000"/>
    <w:rsid w:val="00AB387D"/>
    <w:rsid w:val="00AB5422"/>
    <w:rsid w:val="00AC1790"/>
    <w:rsid w:val="00AD4790"/>
    <w:rsid w:val="00AD4FE1"/>
    <w:rsid w:val="00AD5E1E"/>
    <w:rsid w:val="00AD75A2"/>
    <w:rsid w:val="00AE28C5"/>
    <w:rsid w:val="00AE41D0"/>
    <w:rsid w:val="00AE5D71"/>
    <w:rsid w:val="00AE6D37"/>
    <w:rsid w:val="00AF527E"/>
    <w:rsid w:val="00AF7A66"/>
    <w:rsid w:val="00B0546B"/>
    <w:rsid w:val="00B12108"/>
    <w:rsid w:val="00B22D3F"/>
    <w:rsid w:val="00B25E04"/>
    <w:rsid w:val="00B338B5"/>
    <w:rsid w:val="00B35EC6"/>
    <w:rsid w:val="00B4252F"/>
    <w:rsid w:val="00B42772"/>
    <w:rsid w:val="00B43956"/>
    <w:rsid w:val="00B43DD9"/>
    <w:rsid w:val="00B4751F"/>
    <w:rsid w:val="00B50792"/>
    <w:rsid w:val="00B518FE"/>
    <w:rsid w:val="00B53FB9"/>
    <w:rsid w:val="00B673C7"/>
    <w:rsid w:val="00B75613"/>
    <w:rsid w:val="00B76207"/>
    <w:rsid w:val="00B76FB0"/>
    <w:rsid w:val="00B80374"/>
    <w:rsid w:val="00B82D53"/>
    <w:rsid w:val="00B87387"/>
    <w:rsid w:val="00B90F3C"/>
    <w:rsid w:val="00B91F91"/>
    <w:rsid w:val="00B97C65"/>
    <w:rsid w:val="00BA3816"/>
    <w:rsid w:val="00BC0168"/>
    <w:rsid w:val="00BC08D5"/>
    <w:rsid w:val="00BC2A81"/>
    <w:rsid w:val="00BD02A6"/>
    <w:rsid w:val="00BD04FE"/>
    <w:rsid w:val="00BD6511"/>
    <w:rsid w:val="00BF0134"/>
    <w:rsid w:val="00BF4460"/>
    <w:rsid w:val="00BF6559"/>
    <w:rsid w:val="00BF7B59"/>
    <w:rsid w:val="00C040BC"/>
    <w:rsid w:val="00C05088"/>
    <w:rsid w:val="00C11811"/>
    <w:rsid w:val="00C1256F"/>
    <w:rsid w:val="00C1586B"/>
    <w:rsid w:val="00C23A6C"/>
    <w:rsid w:val="00C23F51"/>
    <w:rsid w:val="00C35048"/>
    <w:rsid w:val="00C46DCB"/>
    <w:rsid w:val="00C46F86"/>
    <w:rsid w:val="00C506BA"/>
    <w:rsid w:val="00C552DA"/>
    <w:rsid w:val="00C6410B"/>
    <w:rsid w:val="00C703E0"/>
    <w:rsid w:val="00C71871"/>
    <w:rsid w:val="00C76E09"/>
    <w:rsid w:val="00C85A0A"/>
    <w:rsid w:val="00C92192"/>
    <w:rsid w:val="00CA0379"/>
    <w:rsid w:val="00CA21AE"/>
    <w:rsid w:val="00CA2A8E"/>
    <w:rsid w:val="00CA4E5E"/>
    <w:rsid w:val="00CA739D"/>
    <w:rsid w:val="00CB4A8F"/>
    <w:rsid w:val="00CB5383"/>
    <w:rsid w:val="00CB5980"/>
    <w:rsid w:val="00CC4547"/>
    <w:rsid w:val="00CD1EA7"/>
    <w:rsid w:val="00CD43D7"/>
    <w:rsid w:val="00CD7196"/>
    <w:rsid w:val="00CE194E"/>
    <w:rsid w:val="00CE4AE8"/>
    <w:rsid w:val="00CF4833"/>
    <w:rsid w:val="00D05953"/>
    <w:rsid w:val="00D05E06"/>
    <w:rsid w:val="00D05FD2"/>
    <w:rsid w:val="00D07C45"/>
    <w:rsid w:val="00D10D27"/>
    <w:rsid w:val="00D26607"/>
    <w:rsid w:val="00D329F4"/>
    <w:rsid w:val="00D34322"/>
    <w:rsid w:val="00D44060"/>
    <w:rsid w:val="00D458FB"/>
    <w:rsid w:val="00D45A3C"/>
    <w:rsid w:val="00D4762D"/>
    <w:rsid w:val="00D64C03"/>
    <w:rsid w:val="00D67DD3"/>
    <w:rsid w:val="00D71BEE"/>
    <w:rsid w:val="00D7335A"/>
    <w:rsid w:val="00D7380B"/>
    <w:rsid w:val="00D75BA6"/>
    <w:rsid w:val="00D777E1"/>
    <w:rsid w:val="00D82DB0"/>
    <w:rsid w:val="00D84CA6"/>
    <w:rsid w:val="00D85F71"/>
    <w:rsid w:val="00D86C58"/>
    <w:rsid w:val="00DA2A43"/>
    <w:rsid w:val="00DA5114"/>
    <w:rsid w:val="00DB013D"/>
    <w:rsid w:val="00DB2986"/>
    <w:rsid w:val="00DB4DA1"/>
    <w:rsid w:val="00DD0F14"/>
    <w:rsid w:val="00DE27E3"/>
    <w:rsid w:val="00DE6747"/>
    <w:rsid w:val="00E0132B"/>
    <w:rsid w:val="00E064DB"/>
    <w:rsid w:val="00E06F8C"/>
    <w:rsid w:val="00E16D1C"/>
    <w:rsid w:val="00E2570C"/>
    <w:rsid w:val="00E35529"/>
    <w:rsid w:val="00E4282D"/>
    <w:rsid w:val="00E549C7"/>
    <w:rsid w:val="00E54CA1"/>
    <w:rsid w:val="00E57248"/>
    <w:rsid w:val="00E57BDD"/>
    <w:rsid w:val="00E63A09"/>
    <w:rsid w:val="00E701DF"/>
    <w:rsid w:val="00E7114F"/>
    <w:rsid w:val="00E71B33"/>
    <w:rsid w:val="00E87853"/>
    <w:rsid w:val="00EA16E8"/>
    <w:rsid w:val="00EA43A9"/>
    <w:rsid w:val="00EA65F1"/>
    <w:rsid w:val="00EB4D3D"/>
    <w:rsid w:val="00EB78E3"/>
    <w:rsid w:val="00EB7C30"/>
    <w:rsid w:val="00EC79CF"/>
    <w:rsid w:val="00ED313B"/>
    <w:rsid w:val="00ED45D7"/>
    <w:rsid w:val="00ED6FFD"/>
    <w:rsid w:val="00F00728"/>
    <w:rsid w:val="00F07CEB"/>
    <w:rsid w:val="00F13BFF"/>
    <w:rsid w:val="00F14E26"/>
    <w:rsid w:val="00F17AED"/>
    <w:rsid w:val="00F2053A"/>
    <w:rsid w:val="00F21156"/>
    <w:rsid w:val="00F22FFB"/>
    <w:rsid w:val="00F27E02"/>
    <w:rsid w:val="00F3017E"/>
    <w:rsid w:val="00F339C1"/>
    <w:rsid w:val="00F3400A"/>
    <w:rsid w:val="00F42937"/>
    <w:rsid w:val="00F46450"/>
    <w:rsid w:val="00F472C7"/>
    <w:rsid w:val="00F536D9"/>
    <w:rsid w:val="00F54FCE"/>
    <w:rsid w:val="00F55FCA"/>
    <w:rsid w:val="00F635F0"/>
    <w:rsid w:val="00F703E4"/>
    <w:rsid w:val="00F738AA"/>
    <w:rsid w:val="00F73CB2"/>
    <w:rsid w:val="00F74629"/>
    <w:rsid w:val="00F82B05"/>
    <w:rsid w:val="00F855F6"/>
    <w:rsid w:val="00F95449"/>
    <w:rsid w:val="00FA4983"/>
    <w:rsid w:val="00FA56D5"/>
    <w:rsid w:val="00FA763A"/>
    <w:rsid w:val="00FB02AA"/>
    <w:rsid w:val="00FB47E8"/>
    <w:rsid w:val="00FB48C4"/>
    <w:rsid w:val="00FC3CE0"/>
    <w:rsid w:val="00FC4C55"/>
    <w:rsid w:val="00FD3BAF"/>
    <w:rsid w:val="00FD41E1"/>
    <w:rsid w:val="00FD461A"/>
    <w:rsid w:val="00FD791B"/>
    <w:rsid w:val="00FE5446"/>
    <w:rsid w:val="00FF02D2"/>
    <w:rsid w:val="00FF2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85ABAD"/>
  <w15:docId w15:val="{D77520B1-5AD6-4535-BBDF-AA92E7262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DE4"/>
    <w:rPr>
      <w:rFonts w:ascii="Arial" w:eastAsia="Times New Roman" w:hAnsi="Arial" w:cs="Arial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116DE4"/>
    <w:pPr>
      <w:jc w:val="center"/>
    </w:pPr>
    <w:rPr>
      <w:b/>
      <w:sz w:val="28"/>
    </w:rPr>
  </w:style>
  <w:style w:type="character" w:customStyle="1" w:styleId="TitleChar">
    <w:name w:val="Title Char"/>
    <w:link w:val="Title"/>
    <w:uiPriority w:val="99"/>
    <w:locked/>
    <w:rsid w:val="00116DE4"/>
    <w:rPr>
      <w:rFonts w:ascii="Arial" w:hAnsi="Arial" w:cs="Arial"/>
      <w:b/>
      <w:sz w:val="28"/>
    </w:rPr>
  </w:style>
  <w:style w:type="paragraph" w:styleId="Subtitle">
    <w:name w:val="Subtitle"/>
    <w:basedOn w:val="Normal"/>
    <w:link w:val="SubtitleChar"/>
    <w:uiPriority w:val="99"/>
    <w:qFormat/>
    <w:rsid w:val="00116DE4"/>
    <w:pPr>
      <w:jc w:val="right"/>
    </w:pPr>
    <w:rPr>
      <w:b/>
    </w:rPr>
  </w:style>
  <w:style w:type="character" w:customStyle="1" w:styleId="SubtitleChar">
    <w:name w:val="Subtitle Char"/>
    <w:link w:val="Subtitle"/>
    <w:uiPriority w:val="99"/>
    <w:locked/>
    <w:rsid w:val="00116DE4"/>
    <w:rPr>
      <w:rFonts w:ascii="Arial" w:hAnsi="Arial" w:cs="Arial"/>
      <w:b/>
      <w:sz w:val="24"/>
    </w:rPr>
  </w:style>
  <w:style w:type="paragraph" w:styleId="NoSpacing">
    <w:name w:val="No Spacing"/>
    <w:uiPriority w:val="99"/>
    <w:qFormat/>
    <w:rsid w:val="00116DE4"/>
    <w:rPr>
      <w:rFonts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116DE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F205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53A"/>
    <w:rPr>
      <w:rFonts w:ascii="Arial" w:eastAsia="Times New Roman" w:hAnsi="Arial" w:cs="Arial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F205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53A"/>
    <w:rPr>
      <w:rFonts w:ascii="Arial" w:eastAsia="Times New Roman" w:hAnsi="Arial" w:cs="Arial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8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811"/>
    <w:rPr>
      <w:rFonts w:ascii="Segoe UI" w:eastAsia="Times New Roman" w:hAnsi="Segoe UI" w:cs="Segoe UI"/>
      <w:sz w:val="18"/>
      <w:szCs w:val="18"/>
    </w:rPr>
  </w:style>
  <w:style w:type="paragraph" w:customStyle="1" w:styleId="xmsolistparagraph">
    <w:name w:val="x_msolistparagraph"/>
    <w:basedOn w:val="Normal"/>
    <w:rsid w:val="001D64D8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BC01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1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01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3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67895-C4AE-4B81-BC5D-6FE75E61E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840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Committee on Initial Educator Licensure</vt:lpstr>
    </vt:vector>
  </TitlesOfParts>
  <Company>Microsoft</Company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Committee on Initial Educator Licensure</dc:title>
  <dc:subject/>
  <dc:creator>Andrea  Smalley</dc:creator>
  <cp:keywords/>
  <dc:description/>
  <cp:lastModifiedBy>Tori Artman</cp:lastModifiedBy>
  <cp:revision>69</cp:revision>
  <cp:lastPrinted>2023-10-06T18:13:00Z</cp:lastPrinted>
  <dcterms:created xsi:type="dcterms:W3CDTF">2025-01-29T21:26:00Z</dcterms:created>
  <dcterms:modified xsi:type="dcterms:W3CDTF">2025-10-14T14:10:00Z</dcterms:modified>
</cp:coreProperties>
</file>